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B08" w:rsidRPr="00AF053B" w:rsidRDefault="00613B08" w:rsidP="00613B08">
      <w:pPr>
        <w:jc w:val="center"/>
        <w:rPr>
          <w:rFonts w:ascii="Arial" w:hAnsi="Arial" w:cs="Arial"/>
          <w:b/>
          <w:sz w:val="22"/>
          <w:szCs w:val="22"/>
        </w:rPr>
      </w:pPr>
      <w:r w:rsidRPr="00AF053B">
        <w:rPr>
          <w:rFonts w:ascii="Arial" w:hAnsi="Arial" w:cs="Arial"/>
          <w:b/>
          <w:noProof/>
          <w:sz w:val="22"/>
          <w:szCs w:val="22"/>
          <w:lang w:eastAsia="tr-TR"/>
        </w:rPr>
        <w:drawing>
          <wp:inline distT="0" distB="0" distL="0" distR="0">
            <wp:extent cx="1492250" cy="1224915"/>
            <wp:effectExtent l="0" t="0" r="0" b="0"/>
            <wp:docPr id="2" name="Resim 1" descr="C:\Users\Füsun\AppData\Local\Microsoft\Windows\INetCache\Content.Word\IL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üsun\AppData\Local\Microsoft\Windows\INetCache\Content.Word\ILAD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0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B08" w:rsidRPr="00AF053B" w:rsidRDefault="00613B08" w:rsidP="00613B08">
      <w:pPr>
        <w:rPr>
          <w:rFonts w:ascii="Arial" w:hAnsi="Arial" w:cs="Arial"/>
          <w:b/>
          <w:sz w:val="22"/>
          <w:szCs w:val="22"/>
        </w:rPr>
      </w:pPr>
    </w:p>
    <w:p w:rsidR="00613B08" w:rsidRPr="00AF053B" w:rsidRDefault="00B125AD" w:rsidP="00613B0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026 - 2027</w:t>
      </w:r>
      <w:r w:rsidR="00613B08" w:rsidRPr="00AF053B">
        <w:rPr>
          <w:rFonts w:ascii="Arial" w:hAnsi="Arial" w:cs="Arial"/>
          <w:b/>
          <w:sz w:val="22"/>
          <w:szCs w:val="22"/>
        </w:rPr>
        <w:t xml:space="preserve"> DÖNEMİ İLETİŞİM LİSANS PROGRAMLARI</w:t>
      </w:r>
    </w:p>
    <w:p w:rsidR="00613B08" w:rsidRPr="00AF053B" w:rsidRDefault="00613B08" w:rsidP="00164DFF">
      <w:pPr>
        <w:spacing w:after="120"/>
        <w:jc w:val="center"/>
        <w:rPr>
          <w:rFonts w:ascii="Arial" w:hAnsi="Arial" w:cs="Arial"/>
          <w:b/>
          <w:sz w:val="22"/>
          <w:szCs w:val="22"/>
        </w:rPr>
      </w:pPr>
      <w:r w:rsidRPr="00AF053B">
        <w:rPr>
          <w:rFonts w:ascii="Arial" w:hAnsi="Arial" w:cs="Arial"/>
          <w:b/>
          <w:sz w:val="22"/>
          <w:szCs w:val="22"/>
        </w:rPr>
        <w:t>DEĞERLENDİRME AKREDİTASYON BAŞVURU FORMU</w:t>
      </w:r>
    </w:p>
    <w:p w:rsidR="00613B08" w:rsidRPr="00AF053B" w:rsidRDefault="00613B08" w:rsidP="00613B0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19"/>
        <w:gridCol w:w="4644"/>
      </w:tblGrid>
      <w:tr w:rsidR="00613B08" w:rsidRPr="00AF053B" w:rsidTr="00A95F0B">
        <w:tc>
          <w:tcPr>
            <w:tcW w:w="8863" w:type="dxa"/>
            <w:gridSpan w:val="2"/>
          </w:tcPr>
          <w:p w:rsidR="00613B08" w:rsidRPr="00AF053B" w:rsidRDefault="00613B08" w:rsidP="00164DFF">
            <w:pPr>
              <w:pStyle w:val="ListeParagraf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AF053B">
              <w:rPr>
                <w:rFonts w:ascii="Arial" w:hAnsi="Arial" w:cs="Arial"/>
                <w:b/>
                <w:sz w:val="22"/>
                <w:szCs w:val="22"/>
              </w:rPr>
              <w:t>Başvuruyu yapan kuruma ilişkin bilgiler</w:t>
            </w:r>
          </w:p>
        </w:tc>
      </w:tr>
      <w:tr w:rsidR="00613B08" w:rsidRPr="00AF053B" w:rsidTr="00164DFF">
        <w:tc>
          <w:tcPr>
            <w:tcW w:w="4219" w:type="dxa"/>
          </w:tcPr>
          <w:p w:rsidR="00613B08" w:rsidRPr="00AF053B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 w:val="22"/>
                <w:szCs w:val="22"/>
              </w:rPr>
            </w:pPr>
            <w:r w:rsidRPr="00AF053B">
              <w:rPr>
                <w:rFonts w:ascii="Arial" w:hAnsi="Arial" w:cs="Arial"/>
                <w:sz w:val="22"/>
                <w:szCs w:val="22"/>
              </w:rPr>
              <w:t>Programı yürüten üniversite</w:t>
            </w:r>
          </w:p>
        </w:tc>
        <w:tc>
          <w:tcPr>
            <w:tcW w:w="4644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164DFF">
        <w:tc>
          <w:tcPr>
            <w:tcW w:w="4219" w:type="dxa"/>
          </w:tcPr>
          <w:p w:rsidR="00613B08" w:rsidRPr="00AF053B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 w:val="22"/>
                <w:szCs w:val="22"/>
              </w:rPr>
            </w:pPr>
            <w:r w:rsidRPr="00AF053B">
              <w:rPr>
                <w:rFonts w:ascii="Arial" w:hAnsi="Arial" w:cs="Arial"/>
                <w:sz w:val="22"/>
                <w:szCs w:val="22"/>
              </w:rPr>
              <w:t>Programı yürüten fakülte</w:t>
            </w:r>
          </w:p>
        </w:tc>
        <w:tc>
          <w:tcPr>
            <w:tcW w:w="4644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164DFF">
        <w:tc>
          <w:tcPr>
            <w:tcW w:w="4219" w:type="dxa"/>
          </w:tcPr>
          <w:p w:rsidR="00613B08" w:rsidRPr="00AF053B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 w:val="22"/>
                <w:szCs w:val="22"/>
              </w:rPr>
            </w:pPr>
            <w:r w:rsidRPr="00AF053B">
              <w:rPr>
                <w:rFonts w:ascii="Arial" w:hAnsi="Arial" w:cs="Arial"/>
                <w:sz w:val="22"/>
                <w:szCs w:val="22"/>
              </w:rPr>
              <w:t>Programı yürüten bölüm</w:t>
            </w:r>
          </w:p>
        </w:tc>
        <w:tc>
          <w:tcPr>
            <w:tcW w:w="4644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A95F0B">
        <w:tc>
          <w:tcPr>
            <w:tcW w:w="8863" w:type="dxa"/>
            <w:gridSpan w:val="2"/>
          </w:tcPr>
          <w:p w:rsidR="00613B08" w:rsidRPr="00AF053B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 w:val="22"/>
                <w:szCs w:val="22"/>
              </w:rPr>
            </w:pPr>
            <w:r w:rsidRPr="00AF053B">
              <w:rPr>
                <w:rFonts w:ascii="Arial" w:hAnsi="Arial" w:cs="Arial"/>
                <w:sz w:val="22"/>
                <w:szCs w:val="22"/>
              </w:rPr>
              <w:t xml:space="preserve">Başvuruyu </w:t>
            </w:r>
            <w:r w:rsidR="00F66C24" w:rsidRPr="00AF053B">
              <w:rPr>
                <w:rFonts w:ascii="Arial" w:hAnsi="Arial" w:cs="Arial"/>
                <w:sz w:val="22"/>
                <w:szCs w:val="22"/>
              </w:rPr>
              <w:t>Yapan Fakülte Dekanının</w:t>
            </w:r>
          </w:p>
        </w:tc>
      </w:tr>
      <w:tr w:rsidR="00613B08" w:rsidRPr="00AF053B" w:rsidTr="00164DFF">
        <w:tc>
          <w:tcPr>
            <w:tcW w:w="4219" w:type="dxa"/>
          </w:tcPr>
          <w:p w:rsidR="00613B08" w:rsidRPr="00AF053B" w:rsidRDefault="00613B08" w:rsidP="00164DFF">
            <w:pPr>
              <w:spacing w:before="60" w:after="60"/>
              <w:ind w:left="426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AF053B">
              <w:rPr>
                <w:rFonts w:ascii="Arial" w:hAnsi="Arial" w:cs="Arial"/>
                <w:sz w:val="22"/>
                <w:szCs w:val="22"/>
              </w:rPr>
              <w:t>a</w:t>
            </w:r>
            <w:proofErr w:type="gramEnd"/>
            <w:r w:rsidRPr="00AF053B">
              <w:rPr>
                <w:rFonts w:ascii="Arial" w:hAnsi="Arial" w:cs="Arial"/>
                <w:sz w:val="22"/>
                <w:szCs w:val="22"/>
              </w:rPr>
              <w:t>. Adı ve Soyadı</w:t>
            </w:r>
          </w:p>
        </w:tc>
        <w:tc>
          <w:tcPr>
            <w:tcW w:w="4644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164DFF">
        <w:tc>
          <w:tcPr>
            <w:tcW w:w="4219" w:type="dxa"/>
          </w:tcPr>
          <w:p w:rsidR="00613B08" w:rsidRPr="00AF053B" w:rsidRDefault="009817CC" w:rsidP="00164DFF">
            <w:pPr>
              <w:spacing w:before="60" w:after="60"/>
              <w:ind w:left="426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AF053B">
              <w:rPr>
                <w:rFonts w:ascii="Arial" w:hAnsi="Arial" w:cs="Arial"/>
                <w:sz w:val="22"/>
                <w:szCs w:val="22"/>
              </w:rPr>
              <w:t>b</w:t>
            </w:r>
            <w:proofErr w:type="gramEnd"/>
            <w:r w:rsidRPr="00AF053B">
              <w:rPr>
                <w:rFonts w:ascii="Arial" w:hAnsi="Arial" w:cs="Arial"/>
                <w:sz w:val="22"/>
                <w:szCs w:val="22"/>
              </w:rPr>
              <w:t xml:space="preserve">. </w:t>
            </w:r>
            <w:proofErr w:type="spellStart"/>
            <w:r w:rsidRPr="00AF053B">
              <w:rPr>
                <w:rFonts w:ascii="Arial" w:hAnsi="Arial" w:cs="Arial"/>
                <w:sz w:val="22"/>
                <w:szCs w:val="22"/>
              </w:rPr>
              <w:t>Ü</w:t>
            </w:r>
            <w:r w:rsidR="00613B08" w:rsidRPr="00AF053B">
              <w:rPr>
                <w:rFonts w:ascii="Arial" w:hAnsi="Arial" w:cs="Arial"/>
                <w:sz w:val="22"/>
                <w:szCs w:val="22"/>
              </w:rPr>
              <w:t>nvanı</w:t>
            </w:r>
            <w:proofErr w:type="spellEnd"/>
          </w:p>
        </w:tc>
        <w:tc>
          <w:tcPr>
            <w:tcW w:w="4644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164DFF">
        <w:tc>
          <w:tcPr>
            <w:tcW w:w="4219" w:type="dxa"/>
          </w:tcPr>
          <w:p w:rsidR="00613B08" w:rsidRPr="00AF053B" w:rsidRDefault="00613B08" w:rsidP="00164DFF">
            <w:pPr>
              <w:spacing w:before="60" w:after="60"/>
              <w:ind w:left="426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AF053B">
              <w:rPr>
                <w:rFonts w:ascii="Arial" w:hAnsi="Arial" w:cs="Arial"/>
                <w:sz w:val="22"/>
                <w:szCs w:val="22"/>
              </w:rPr>
              <w:t>c</w:t>
            </w:r>
            <w:proofErr w:type="gramEnd"/>
            <w:r w:rsidRPr="00AF053B">
              <w:rPr>
                <w:rFonts w:ascii="Arial" w:hAnsi="Arial" w:cs="Arial"/>
                <w:sz w:val="22"/>
                <w:szCs w:val="22"/>
              </w:rPr>
              <w:t>. Telefonu</w:t>
            </w:r>
          </w:p>
        </w:tc>
        <w:tc>
          <w:tcPr>
            <w:tcW w:w="4644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164DFF">
        <w:tc>
          <w:tcPr>
            <w:tcW w:w="4219" w:type="dxa"/>
          </w:tcPr>
          <w:p w:rsidR="00613B08" w:rsidRPr="00AF053B" w:rsidRDefault="00613B08" w:rsidP="00164DFF">
            <w:pPr>
              <w:spacing w:before="60" w:after="60"/>
              <w:ind w:left="426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AF053B">
              <w:rPr>
                <w:rFonts w:ascii="Arial" w:hAnsi="Arial" w:cs="Arial"/>
                <w:sz w:val="22"/>
                <w:szCs w:val="22"/>
              </w:rPr>
              <w:t>d</w:t>
            </w:r>
            <w:proofErr w:type="gramEnd"/>
            <w:r w:rsidRPr="00AF053B">
              <w:rPr>
                <w:rFonts w:ascii="Arial" w:hAnsi="Arial" w:cs="Arial"/>
                <w:sz w:val="22"/>
                <w:szCs w:val="22"/>
              </w:rPr>
              <w:t>. E-posta adresi</w:t>
            </w:r>
          </w:p>
        </w:tc>
        <w:tc>
          <w:tcPr>
            <w:tcW w:w="4644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817CC" w:rsidRPr="00AF053B" w:rsidRDefault="00715470" w:rsidP="009817CC">
      <w:pPr>
        <w:spacing w:before="200" w:after="80"/>
        <w:ind w:left="425" w:hanging="425"/>
        <w:rPr>
          <w:rFonts w:ascii="Arial" w:hAnsi="Arial" w:cs="Arial"/>
          <w:b/>
          <w:sz w:val="22"/>
          <w:szCs w:val="22"/>
        </w:rPr>
      </w:pPr>
      <w:r w:rsidRPr="00AF053B">
        <w:rPr>
          <w:rFonts w:ascii="Arial" w:hAnsi="Arial" w:cs="Arial"/>
          <w:b/>
          <w:sz w:val="22"/>
          <w:szCs w:val="22"/>
        </w:rPr>
        <w:t xml:space="preserve">            </w:t>
      </w:r>
    </w:p>
    <w:p w:rsidR="00613B08" w:rsidRPr="00AF053B" w:rsidRDefault="00056219" w:rsidP="009817CC">
      <w:pPr>
        <w:spacing w:before="200" w:after="80"/>
        <w:ind w:left="284"/>
        <w:rPr>
          <w:rFonts w:ascii="Arial" w:hAnsi="Arial" w:cs="Arial"/>
          <w:b/>
          <w:sz w:val="22"/>
          <w:szCs w:val="22"/>
        </w:rPr>
      </w:pPr>
      <w:r w:rsidRPr="00AF053B">
        <w:rPr>
          <w:rFonts w:ascii="Arial" w:hAnsi="Arial" w:cs="Arial"/>
          <w:b/>
          <w:sz w:val="22"/>
          <w:szCs w:val="22"/>
        </w:rPr>
        <w:t xml:space="preserve">                                   </w:t>
      </w:r>
      <w:r w:rsidR="00613B08" w:rsidRPr="00AF053B">
        <w:rPr>
          <w:rFonts w:ascii="Arial" w:hAnsi="Arial" w:cs="Arial"/>
          <w:b/>
          <w:sz w:val="22"/>
          <w:szCs w:val="22"/>
        </w:rPr>
        <w:t>DEKANIN İMZASI:</w:t>
      </w:r>
      <w:r w:rsidR="0079634B" w:rsidRPr="00AF053B">
        <w:rPr>
          <w:rFonts w:ascii="Arial" w:hAnsi="Arial" w:cs="Arial"/>
          <w:b/>
          <w:sz w:val="22"/>
          <w:szCs w:val="22"/>
        </w:rPr>
        <w:t xml:space="preserve"> </w:t>
      </w:r>
      <w:proofErr w:type="gramStart"/>
      <w:r w:rsidRPr="00AF053B">
        <w:rPr>
          <w:rFonts w:ascii="Arial" w:hAnsi="Arial" w:cs="Arial"/>
          <w:b/>
          <w:sz w:val="22"/>
          <w:szCs w:val="22"/>
        </w:rPr>
        <w:t>………………………………</w:t>
      </w:r>
      <w:proofErr w:type="gramEnd"/>
      <w:r w:rsidR="00613B08" w:rsidRPr="00AF053B">
        <w:rPr>
          <w:rFonts w:ascii="Arial" w:hAnsi="Arial" w:cs="Arial"/>
          <w:b/>
          <w:sz w:val="22"/>
          <w:szCs w:val="22"/>
        </w:rPr>
        <w:t xml:space="preserve">    </w:t>
      </w:r>
    </w:p>
    <w:p w:rsidR="009817CC" w:rsidRPr="00AF053B" w:rsidRDefault="009817CC" w:rsidP="009817CC">
      <w:pPr>
        <w:spacing w:before="200" w:after="80"/>
        <w:ind w:left="425" w:hanging="425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2"/>
        <w:gridCol w:w="4485"/>
      </w:tblGrid>
      <w:tr w:rsidR="00613B08" w:rsidRPr="00AF053B" w:rsidTr="005006E7">
        <w:trPr>
          <w:trHeight w:val="293"/>
        </w:trPr>
        <w:tc>
          <w:tcPr>
            <w:tcW w:w="8637" w:type="dxa"/>
            <w:gridSpan w:val="2"/>
          </w:tcPr>
          <w:p w:rsidR="00613B08" w:rsidRPr="00AF053B" w:rsidRDefault="00164DFF" w:rsidP="00164DFF">
            <w:pPr>
              <w:pStyle w:val="ListeParagraf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AF053B">
              <w:rPr>
                <w:rFonts w:ascii="Arial" w:hAnsi="Arial" w:cs="Arial"/>
                <w:b/>
                <w:sz w:val="22"/>
                <w:szCs w:val="22"/>
              </w:rPr>
              <w:t xml:space="preserve">Değerlendirilmesi </w:t>
            </w:r>
            <w:r w:rsidR="00613B08" w:rsidRPr="00AF053B">
              <w:rPr>
                <w:rFonts w:ascii="Arial" w:hAnsi="Arial" w:cs="Arial"/>
                <w:b/>
                <w:sz w:val="22"/>
                <w:szCs w:val="22"/>
              </w:rPr>
              <w:t>istenen iletişim lisans programına ilişkin bilgiler</w:t>
            </w:r>
          </w:p>
        </w:tc>
      </w:tr>
      <w:tr w:rsidR="00613B08" w:rsidRPr="00AF053B" w:rsidTr="005006E7">
        <w:tc>
          <w:tcPr>
            <w:tcW w:w="4152" w:type="dxa"/>
          </w:tcPr>
          <w:p w:rsidR="00613B08" w:rsidRPr="00AF053B" w:rsidRDefault="00164DFF" w:rsidP="00164DFF">
            <w:pPr>
              <w:numPr>
                <w:ilvl w:val="2"/>
                <w:numId w:val="2"/>
              </w:numPr>
              <w:tabs>
                <w:tab w:val="clear" w:pos="2700"/>
              </w:tabs>
              <w:spacing w:before="60" w:after="60"/>
              <w:ind w:left="278" w:hanging="278"/>
              <w:rPr>
                <w:rFonts w:ascii="Arial" w:hAnsi="Arial" w:cs="Arial"/>
                <w:sz w:val="22"/>
                <w:szCs w:val="22"/>
              </w:rPr>
            </w:pPr>
            <w:r w:rsidRPr="00AF053B">
              <w:rPr>
                <w:rFonts w:ascii="Arial" w:hAnsi="Arial" w:cs="Arial"/>
                <w:sz w:val="22"/>
                <w:szCs w:val="22"/>
              </w:rPr>
              <w:t>Programın</w:t>
            </w:r>
            <w:r w:rsidR="00613B08" w:rsidRPr="00AF053B">
              <w:rPr>
                <w:rFonts w:ascii="Arial" w:hAnsi="Arial" w:cs="Arial"/>
                <w:sz w:val="22"/>
                <w:szCs w:val="22"/>
              </w:rPr>
              <w:t xml:space="preserve"> adı</w:t>
            </w:r>
          </w:p>
        </w:tc>
        <w:tc>
          <w:tcPr>
            <w:tcW w:w="4485" w:type="dxa"/>
          </w:tcPr>
          <w:p w:rsidR="00613B08" w:rsidRPr="00AF053B" w:rsidRDefault="00613B08" w:rsidP="009A1D0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13B08" w:rsidRPr="00AF053B" w:rsidTr="005006E7">
        <w:tc>
          <w:tcPr>
            <w:tcW w:w="4152" w:type="dxa"/>
          </w:tcPr>
          <w:p w:rsidR="00613B08" w:rsidRPr="00AF053B" w:rsidRDefault="005006E7" w:rsidP="005006E7">
            <w:pPr>
              <w:spacing w:before="60" w:after="60"/>
              <w:ind w:left="278" w:hanging="251"/>
              <w:rPr>
                <w:rFonts w:ascii="Arial" w:hAnsi="Arial" w:cs="Arial"/>
                <w:sz w:val="22"/>
                <w:szCs w:val="22"/>
              </w:rPr>
            </w:pPr>
            <w:r w:rsidRPr="00AF053B">
              <w:rPr>
                <w:rFonts w:ascii="Arial" w:hAnsi="Arial" w:cs="Arial"/>
                <w:sz w:val="22"/>
                <w:szCs w:val="22"/>
              </w:rPr>
              <w:t xml:space="preserve">2. </w:t>
            </w:r>
            <w:r w:rsidR="00613B08" w:rsidRPr="00AF053B">
              <w:rPr>
                <w:rFonts w:ascii="Arial" w:hAnsi="Arial" w:cs="Arial"/>
                <w:sz w:val="22"/>
                <w:szCs w:val="22"/>
              </w:rPr>
              <w:t>Programa ilk kez öğrenci kabul edilen yıl</w:t>
            </w:r>
          </w:p>
        </w:tc>
        <w:tc>
          <w:tcPr>
            <w:tcW w:w="4485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5006E7">
        <w:tc>
          <w:tcPr>
            <w:tcW w:w="4152" w:type="dxa"/>
          </w:tcPr>
          <w:p w:rsidR="00613B08" w:rsidRPr="00AF053B" w:rsidRDefault="00613B08" w:rsidP="00164DFF">
            <w:pPr>
              <w:numPr>
                <w:ilvl w:val="0"/>
                <w:numId w:val="3"/>
              </w:numPr>
              <w:tabs>
                <w:tab w:val="clear" w:pos="840"/>
              </w:tabs>
              <w:spacing w:before="60" w:after="60"/>
              <w:ind w:left="278" w:hanging="278"/>
              <w:rPr>
                <w:rFonts w:ascii="Arial" w:hAnsi="Arial" w:cs="Arial"/>
                <w:sz w:val="22"/>
                <w:szCs w:val="22"/>
              </w:rPr>
            </w:pPr>
            <w:r w:rsidRPr="00AF053B">
              <w:rPr>
                <w:rFonts w:ascii="Arial" w:hAnsi="Arial" w:cs="Arial"/>
                <w:sz w:val="22"/>
                <w:szCs w:val="22"/>
              </w:rPr>
              <w:t>Programın ilk kez mezun verdiği yıl</w:t>
            </w:r>
          </w:p>
        </w:tc>
        <w:tc>
          <w:tcPr>
            <w:tcW w:w="4485" w:type="dxa"/>
          </w:tcPr>
          <w:p w:rsidR="00613B08" w:rsidRPr="00AF053B" w:rsidRDefault="00613B08" w:rsidP="009A1D0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B08" w:rsidRPr="00AF053B" w:rsidTr="005006E7">
        <w:tc>
          <w:tcPr>
            <w:tcW w:w="4152" w:type="dxa"/>
          </w:tcPr>
          <w:p w:rsidR="00C631F0" w:rsidRDefault="00C631F0" w:rsidP="00C631F0">
            <w:pPr>
              <w:numPr>
                <w:ilvl w:val="0"/>
                <w:numId w:val="3"/>
              </w:numPr>
              <w:tabs>
                <w:tab w:val="clear" w:pos="840"/>
              </w:tabs>
              <w:spacing w:before="60" w:after="60"/>
              <w:ind w:left="278" w:hanging="27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ş</w:t>
            </w:r>
            <w:r w:rsidR="008B7F7D">
              <w:rPr>
                <w:rFonts w:ascii="Arial" w:hAnsi="Arial" w:cs="Arial"/>
                <w:sz w:val="22"/>
                <w:szCs w:val="22"/>
              </w:rPr>
              <w:t>vuru Türü;</w:t>
            </w:r>
          </w:p>
          <w:p w:rsidR="00C631F0" w:rsidRPr="00F52895" w:rsidRDefault="00C631F0" w:rsidP="000D59A7">
            <w:pPr>
              <w:pStyle w:val="ListeParagraf"/>
              <w:numPr>
                <w:ilvl w:val="0"/>
                <w:numId w:val="6"/>
              </w:numPr>
              <w:spacing w:before="60" w:after="60" w:line="276" w:lineRule="auto"/>
              <w:ind w:left="573"/>
              <w:rPr>
                <w:rFonts w:ascii="Arial" w:hAnsi="Arial" w:cs="Arial"/>
                <w:sz w:val="22"/>
                <w:szCs w:val="22"/>
              </w:rPr>
            </w:pPr>
            <w:r w:rsidRPr="00F52895">
              <w:rPr>
                <w:rFonts w:ascii="Arial" w:hAnsi="Arial" w:cs="Arial"/>
                <w:sz w:val="22"/>
                <w:szCs w:val="22"/>
              </w:rPr>
              <w:t xml:space="preserve">Genel Değerlendirme </w:t>
            </w:r>
          </w:p>
          <w:p w:rsidR="00C631F0" w:rsidRPr="00F52895" w:rsidRDefault="00F52895" w:rsidP="000D59A7">
            <w:pPr>
              <w:pStyle w:val="ListeParagraf"/>
              <w:numPr>
                <w:ilvl w:val="0"/>
                <w:numId w:val="6"/>
              </w:numPr>
              <w:spacing w:before="60" w:after="60" w:line="276" w:lineRule="auto"/>
              <w:ind w:left="573"/>
              <w:rPr>
                <w:rFonts w:ascii="Arial" w:hAnsi="Arial" w:cs="Arial"/>
                <w:sz w:val="22"/>
                <w:szCs w:val="22"/>
              </w:rPr>
            </w:pPr>
            <w:r w:rsidRPr="00F52895">
              <w:rPr>
                <w:rFonts w:ascii="Arial" w:hAnsi="Arial" w:cs="Arial"/>
                <w:sz w:val="22"/>
                <w:szCs w:val="22"/>
              </w:rPr>
              <w:t>Y</w:t>
            </w:r>
            <w:r w:rsidR="00C631F0" w:rsidRPr="00F52895">
              <w:rPr>
                <w:rFonts w:ascii="Arial" w:hAnsi="Arial" w:cs="Arial"/>
                <w:sz w:val="22"/>
                <w:szCs w:val="22"/>
              </w:rPr>
              <w:t xml:space="preserve">eniden Genel Değerlendirme  </w:t>
            </w:r>
          </w:p>
          <w:p w:rsidR="00C631F0" w:rsidRPr="00F52895" w:rsidRDefault="00C631F0" w:rsidP="000D59A7">
            <w:pPr>
              <w:pStyle w:val="ListeParagraf"/>
              <w:numPr>
                <w:ilvl w:val="0"/>
                <w:numId w:val="6"/>
              </w:numPr>
              <w:spacing w:before="60" w:after="60" w:line="276" w:lineRule="auto"/>
              <w:ind w:left="573"/>
              <w:rPr>
                <w:rFonts w:ascii="Arial" w:hAnsi="Arial" w:cs="Arial"/>
                <w:sz w:val="22"/>
                <w:szCs w:val="22"/>
              </w:rPr>
            </w:pPr>
            <w:r w:rsidRPr="00F52895">
              <w:rPr>
                <w:rFonts w:ascii="Arial" w:hAnsi="Arial" w:cs="Arial"/>
                <w:sz w:val="22"/>
                <w:szCs w:val="22"/>
              </w:rPr>
              <w:t xml:space="preserve">Ara Değerlendirme </w:t>
            </w:r>
          </w:p>
          <w:p w:rsidR="00613B08" w:rsidRPr="000D59A7" w:rsidRDefault="00C631F0" w:rsidP="000D59A7">
            <w:pPr>
              <w:pStyle w:val="ListeParagraf"/>
              <w:numPr>
                <w:ilvl w:val="0"/>
                <w:numId w:val="6"/>
              </w:numPr>
              <w:spacing w:before="60" w:after="60" w:line="276" w:lineRule="auto"/>
              <w:ind w:left="573"/>
              <w:rPr>
                <w:rFonts w:ascii="Arial" w:hAnsi="Arial" w:cs="Arial"/>
                <w:sz w:val="22"/>
                <w:szCs w:val="22"/>
              </w:rPr>
            </w:pPr>
            <w:r w:rsidRPr="00F52895">
              <w:rPr>
                <w:rFonts w:ascii="Arial" w:hAnsi="Arial" w:cs="Arial"/>
                <w:sz w:val="22"/>
                <w:szCs w:val="22"/>
              </w:rPr>
              <w:t xml:space="preserve">Ziyaretle Kanıt Göster </w:t>
            </w:r>
          </w:p>
        </w:tc>
        <w:tc>
          <w:tcPr>
            <w:tcW w:w="4485" w:type="dxa"/>
          </w:tcPr>
          <w:p w:rsidR="00613B08" w:rsidRPr="00AF053B" w:rsidRDefault="00613B08" w:rsidP="00A95F0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8237C" w:rsidRPr="00AF053B" w:rsidRDefault="0058237C" w:rsidP="00247D7B">
      <w:pPr>
        <w:spacing w:before="60"/>
        <w:rPr>
          <w:rFonts w:ascii="Arial" w:hAnsi="Arial" w:cs="Arial"/>
          <w:i/>
          <w:sz w:val="22"/>
          <w:szCs w:val="22"/>
        </w:rPr>
      </w:pPr>
    </w:p>
    <w:p w:rsidR="00613B08" w:rsidRPr="00AF053B" w:rsidRDefault="0063459B" w:rsidP="009817CC">
      <w:pPr>
        <w:ind w:left="284"/>
        <w:rPr>
          <w:rFonts w:ascii="Arial" w:hAnsi="Arial" w:cs="Arial"/>
          <w:i/>
          <w:sz w:val="22"/>
          <w:szCs w:val="22"/>
        </w:rPr>
      </w:pPr>
      <w:r w:rsidRPr="00AF053B">
        <w:rPr>
          <w:rFonts w:ascii="Arial" w:hAnsi="Arial" w:cs="Arial"/>
          <w:i/>
          <w:sz w:val="22"/>
          <w:szCs w:val="22"/>
        </w:rPr>
        <w:t xml:space="preserve">NOT: </w:t>
      </w:r>
      <w:r w:rsidR="00613B08" w:rsidRPr="00AF053B">
        <w:rPr>
          <w:rFonts w:ascii="Arial" w:hAnsi="Arial" w:cs="Arial"/>
          <w:i/>
          <w:sz w:val="22"/>
          <w:szCs w:val="22"/>
        </w:rPr>
        <w:t xml:space="preserve">Bu formu </w:t>
      </w:r>
      <w:r w:rsidR="00251A5E">
        <w:rPr>
          <w:rFonts w:ascii="Arial" w:hAnsi="Arial" w:cs="Arial"/>
          <w:i/>
          <w:sz w:val="22"/>
          <w:szCs w:val="22"/>
        </w:rPr>
        <w:t>en geç 02</w:t>
      </w:r>
      <w:r w:rsidR="00C631F0">
        <w:rPr>
          <w:rFonts w:ascii="Arial" w:hAnsi="Arial" w:cs="Arial"/>
          <w:i/>
          <w:sz w:val="22"/>
          <w:szCs w:val="22"/>
        </w:rPr>
        <w:t xml:space="preserve"> Mart 2026</w:t>
      </w:r>
      <w:r w:rsidR="009817CC" w:rsidRPr="00AF053B">
        <w:rPr>
          <w:rFonts w:ascii="Arial" w:hAnsi="Arial" w:cs="Arial"/>
          <w:i/>
          <w:sz w:val="22"/>
          <w:szCs w:val="22"/>
        </w:rPr>
        <w:t xml:space="preserve"> gününe kadar İLAD</w:t>
      </w:r>
      <w:r w:rsidR="00715470" w:rsidRPr="00AF053B">
        <w:rPr>
          <w:rFonts w:ascii="Arial" w:hAnsi="Arial" w:cs="Arial"/>
          <w:i/>
          <w:sz w:val="22"/>
          <w:szCs w:val="22"/>
        </w:rPr>
        <w:t xml:space="preserve"> e</w:t>
      </w:r>
      <w:r w:rsidR="009817CC" w:rsidRPr="00AF053B">
        <w:rPr>
          <w:rFonts w:ascii="Arial" w:hAnsi="Arial" w:cs="Arial"/>
          <w:i/>
          <w:sz w:val="22"/>
          <w:szCs w:val="22"/>
        </w:rPr>
        <w:t>-</w:t>
      </w:r>
      <w:r w:rsidR="00715470" w:rsidRPr="00AF053B">
        <w:rPr>
          <w:rFonts w:ascii="Arial" w:hAnsi="Arial" w:cs="Arial"/>
          <w:i/>
          <w:sz w:val="22"/>
          <w:szCs w:val="22"/>
        </w:rPr>
        <w:t>posta adresine gönderiniz</w:t>
      </w:r>
      <w:r w:rsidR="00CA0169" w:rsidRPr="00AF053B">
        <w:rPr>
          <w:rFonts w:ascii="Arial" w:hAnsi="Arial" w:cs="Arial"/>
          <w:i/>
          <w:sz w:val="22"/>
          <w:szCs w:val="22"/>
        </w:rPr>
        <w:t xml:space="preserve"> </w:t>
      </w:r>
      <w:r w:rsidR="0079714B" w:rsidRPr="00AF053B">
        <w:rPr>
          <w:rFonts w:ascii="Arial" w:hAnsi="Arial" w:cs="Arial"/>
          <w:i/>
          <w:sz w:val="22"/>
          <w:szCs w:val="22"/>
        </w:rPr>
        <w:t>Başvurular, e</w:t>
      </w:r>
      <w:r w:rsidR="009817CC" w:rsidRPr="00AF053B">
        <w:rPr>
          <w:rFonts w:ascii="Arial" w:hAnsi="Arial" w:cs="Arial"/>
          <w:i/>
          <w:sz w:val="22"/>
          <w:szCs w:val="22"/>
        </w:rPr>
        <w:t>-</w:t>
      </w:r>
      <w:r w:rsidR="0079714B" w:rsidRPr="00AF053B">
        <w:rPr>
          <w:rFonts w:ascii="Arial" w:hAnsi="Arial" w:cs="Arial"/>
          <w:i/>
          <w:sz w:val="22"/>
          <w:szCs w:val="22"/>
        </w:rPr>
        <w:t>posta tarih sırasına göre öncelik alacaktır.</w:t>
      </w:r>
      <w:r w:rsidR="00613B08" w:rsidRPr="00AF053B">
        <w:rPr>
          <w:rFonts w:ascii="Arial" w:hAnsi="Arial" w:cs="Arial"/>
          <w:i/>
          <w:sz w:val="22"/>
          <w:szCs w:val="22"/>
        </w:rPr>
        <w:t xml:space="preserve"> </w:t>
      </w:r>
    </w:p>
    <w:p w:rsidR="009817CC" w:rsidRPr="00AF053B" w:rsidRDefault="009817CC" w:rsidP="009817CC">
      <w:pPr>
        <w:ind w:left="284"/>
        <w:rPr>
          <w:rFonts w:ascii="Arial" w:hAnsi="Arial" w:cs="Arial"/>
          <w:i/>
          <w:sz w:val="22"/>
          <w:szCs w:val="22"/>
        </w:rPr>
      </w:pPr>
    </w:p>
    <w:p w:rsidR="00247D7B" w:rsidRDefault="00613B08" w:rsidP="00247D7B">
      <w:pPr>
        <w:spacing w:before="40" w:after="40"/>
        <w:ind w:left="284"/>
        <w:rPr>
          <w:rStyle w:val="Kpr"/>
          <w:rFonts w:ascii="Arial" w:eastAsiaTheme="minorEastAsia" w:hAnsi="Arial" w:cs="Arial"/>
          <w:sz w:val="22"/>
          <w:szCs w:val="22"/>
        </w:rPr>
      </w:pPr>
      <w:r w:rsidRPr="00AF053B">
        <w:rPr>
          <w:rFonts w:ascii="Arial" w:hAnsi="Arial" w:cs="Arial"/>
          <w:sz w:val="22"/>
          <w:szCs w:val="22"/>
        </w:rPr>
        <w:t>E</w:t>
      </w:r>
      <w:r w:rsidR="005149D2" w:rsidRPr="00AF053B">
        <w:rPr>
          <w:rFonts w:ascii="Arial" w:hAnsi="Arial" w:cs="Arial"/>
          <w:sz w:val="22"/>
          <w:szCs w:val="22"/>
        </w:rPr>
        <w:t>-</w:t>
      </w:r>
      <w:r w:rsidRPr="00AF053B">
        <w:rPr>
          <w:rFonts w:ascii="Arial" w:hAnsi="Arial" w:cs="Arial"/>
          <w:sz w:val="22"/>
          <w:szCs w:val="22"/>
        </w:rPr>
        <w:t xml:space="preserve">posta adresimiz: </w:t>
      </w:r>
      <w:hyperlink r:id="rId6" w:history="1">
        <w:r w:rsidR="009817CC" w:rsidRPr="00AF053B">
          <w:rPr>
            <w:rStyle w:val="Kpr"/>
            <w:rFonts w:ascii="Arial" w:eastAsiaTheme="minorEastAsia" w:hAnsi="Arial" w:cs="Arial"/>
            <w:sz w:val="22"/>
            <w:szCs w:val="22"/>
          </w:rPr>
          <w:t>ilad@ilad.org.tr</w:t>
        </w:r>
      </w:hyperlink>
    </w:p>
    <w:p w:rsidR="00247D7B" w:rsidRPr="00247D7B" w:rsidRDefault="00247D7B" w:rsidP="00247D7B">
      <w:pPr>
        <w:spacing w:before="40" w:after="40"/>
        <w:ind w:left="284"/>
        <w:rPr>
          <w:rFonts w:ascii="Arial" w:eastAsiaTheme="minorEastAsia" w:hAnsi="Arial" w:cs="Arial"/>
          <w:color w:val="0000FF" w:themeColor="hyperlink"/>
          <w:sz w:val="22"/>
          <w:szCs w:val="22"/>
          <w:u w:val="single"/>
        </w:rPr>
      </w:pPr>
    </w:p>
    <w:p w:rsidR="00247D7B" w:rsidRDefault="00247D7B" w:rsidP="00247D7B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 </w:t>
      </w:r>
      <w:r w:rsidR="005F16DE">
        <w:rPr>
          <w:rFonts w:ascii="Arial" w:hAnsi="Arial" w:cs="Arial"/>
          <w:i/>
        </w:rPr>
        <w:t xml:space="preserve">  </w:t>
      </w:r>
      <w:r w:rsidRPr="00263AB3">
        <w:rPr>
          <w:rFonts w:ascii="Arial" w:hAnsi="Arial" w:cs="Arial"/>
          <w:i/>
        </w:rPr>
        <w:t xml:space="preserve">-Bu formu ıslak imzalı taranmış olarak İLAD e-posta  adresine gönderiniz. </w:t>
      </w:r>
    </w:p>
    <w:p w:rsidR="0036484A" w:rsidRDefault="00247D7B" w:rsidP="00247D7B">
      <w:pPr>
        <w:spacing w:before="40" w:after="40"/>
        <w:ind w:left="284"/>
        <w:rPr>
          <w:rStyle w:val="Kpr"/>
          <w:rFonts w:ascii="Arial" w:hAnsi="Arial" w:cs="Arial"/>
          <w:i/>
        </w:rPr>
      </w:pPr>
      <w:r w:rsidRPr="00263AB3">
        <w:rPr>
          <w:rFonts w:ascii="Arial" w:hAnsi="Arial" w:cs="Arial"/>
          <w:i/>
        </w:rPr>
        <w:t>E-posta adresimiz: </w:t>
      </w:r>
      <w:hyperlink r:id="rId7" w:history="1">
        <w:r w:rsidRPr="00263AB3">
          <w:rPr>
            <w:rStyle w:val="Kpr"/>
            <w:rFonts w:ascii="Arial" w:hAnsi="Arial" w:cs="Arial"/>
            <w:i/>
          </w:rPr>
          <w:t>ilad@ilad.org.tr</w:t>
        </w:r>
      </w:hyperlink>
      <w:r>
        <w:rPr>
          <w:rStyle w:val="Kpr"/>
          <w:rFonts w:ascii="Arial" w:hAnsi="Arial" w:cs="Arial"/>
          <w:i/>
        </w:rPr>
        <w:t xml:space="preserve">     </w:t>
      </w:r>
    </w:p>
    <w:p w:rsidR="00021E37" w:rsidRPr="00AF053B" w:rsidRDefault="00164DFF" w:rsidP="00164DFF">
      <w:pPr>
        <w:spacing w:before="40" w:after="40"/>
        <w:ind w:left="284"/>
        <w:rPr>
          <w:rFonts w:ascii="Arial" w:hAnsi="Arial" w:cs="Arial"/>
          <w:color w:val="000000" w:themeColor="text1"/>
          <w:sz w:val="22"/>
          <w:szCs w:val="22"/>
        </w:rPr>
      </w:pPr>
      <w:r w:rsidRPr="00AF053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bookmarkStart w:id="0" w:name="_GoBack"/>
      <w:bookmarkEnd w:id="0"/>
    </w:p>
    <w:sectPr w:rsidR="00021E37" w:rsidRPr="00AF053B" w:rsidSect="009817CC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E6E92"/>
    <w:multiLevelType w:val="hybridMultilevel"/>
    <w:tmpl w:val="6EE6EED2"/>
    <w:lvl w:ilvl="0" w:tplc="655CE4D6">
      <w:start w:val="1"/>
      <w:numFmt w:val="upperLetter"/>
      <w:lvlText w:val="%1.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A16A5"/>
    <w:multiLevelType w:val="hybridMultilevel"/>
    <w:tmpl w:val="7CBA542A"/>
    <w:lvl w:ilvl="0" w:tplc="041F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2" w15:restartNumberingAfterBreak="0">
    <w:nsid w:val="2868496E"/>
    <w:multiLevelType w:val="hybridMultilevel"/>
    <w:tmpl w:val="AF70D88C"/>
    <w:lvl w:ilvl="0" w:tplc="041F0001">
      <w:start w:val="1"/>
      <w:numFmt w:val="bullet"/>
      <w:lvlText w:val=""/>
      <w:lvlJc w:val="left"/>
      <w:pPr>
        <w:ind w:left="100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9" w:hanging="360"/>
      </w:pPr>
      <w:rPr>
        <w:rFonts w:ascii="Wingdings" w:hAnsi="Wingdings" w:hint="default"/>
      </w:rPr>
    </w:lvl>
  </w:abstractNum>
  <w:abstractNum w:abstractNumId="3" w15:restartNumberingAfterBreak="0">
    <w:nsid w:val="63A9287E"/>
    <w:multiLevelType w:val="hybridMultilevel"/>
    <w:tmpl w:val="0068CE7A"/>
    <w:lvl w:ilvl="0" w:tplc="E5AE015E">
      <w:start w:val="3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  <w:rPr>
        <w:rFonts w:cs="Times New Roman"/>
      </w:rPr>
    </w:lvl>
  </w:abstractNum>
  <w:abstractNum w:abstractNumId="4" w15:restartNumberingAfterBreak="0">
    <w:nsid w:val="6A6B5385"/>
    <w:multiLevelType w:val="hybridMultilevel"/>
    <w:tmpl w:val="91365F20"/>
    <w:lvl w:ilvl="0" w:tplc="7A1AAA6C">
      <w:start w:val="3"/>
      <w:numFmt w:val="decimal"/>
      <w:lvlText w:val="%1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1" w:tplc="A150171A">
      <w:start w:val="4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" w15:restartNumberingAfterBreak="0">
    <w:nsid w:val="771D6356"/>
    <w:multiLevelType w:val="hybridMultilevel"/>
    <w:tmpl w:val="0C824184"/>
    <w:lvl w:ilvl="0" w:tplc="041F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tbA0MjcwM7EwMTZX0lEKTi0uzszPAykwrAUAw3j8iywAAAA="/>
  </w:docVars>
  <w:rsids>
    <w:rsidRoot w:val="00613B08"/>
    <w:rsid w:val="000000F2"/>
    <w:rsid w:val="000004EE"/>
    <w:rsid w:val="0000195A"/>
    <w:rsid w:val="00004599"/>
    <w:rsid w:val="000052F8"/>
    <w:rsid w:val="00005BE8"/>
    <w:rsid w:val="000076EB"/>
    <w:rsid w:val="000077E6"/>
    <w:rsid w:val="00010FA3"/>
    <w:rsid w:val="00013A9D"/>
    <w:rsid w:val="000145F8"/>
    <w:rsid w:val="00014AD2"/>
    <w:rsid w:val="00014E33"/>
    <w:rsid w:val="00015F26"/>
    <w:rsid w:val="000166AA"/>
    <w:rsid w:val="00021E37"/>
    <w:rsid w:val="00023C2B"/>
    <w:rsid w:val="000260B9"/>
    <w:rsid w:val="00026FB3"/>
    <w:rsid w:val="00030068"/>
    <w:rsid w:val="00030163"/>
    <w:rsid w:val="00032052"/>
    <w:rsid w:val="00035AB9"/>
    <w:rsid w:val="00037459"/>
    <w:rsid w:val="00037CE0"/>
    <w:rsid w:val="00040B66"/>
    <w:rsid w:val="00045773"/>
    <w:rsid w:val="00047021"/>
    <w:rsid w:val="00047449"/>
    <w:rsid w:val="0005022C"/>
    <w:rsid w:val="000506CA"/>
    <w:rsid w:val="000511A1"/>
    <w:rsid w:val="000514AB"/>
    <w:rsid w:val="00052F7D"/>
    <w:rsid w:val="00052FB1"/>
    <w:rsid w:val="000531E9"/>
    <w:rsid w:val="00053DA4"/>
    <w:rsid w:val="00056219"/>
    <w:rsid w:val="00057E04"/>
    <w:rsid w:val="00063ADF"/>
    <w:rsid w:val="00063BB3"/>
    <w:rsid w:val="0006642F"/>
    <w:rsid w:val="0006653C"/>
    <w:rsid w:val="0006711C"/>
    <w:rsid w:val="00070E2E"/>
    <w:rsid w:val="00070F7B"/>
    <w:rsid w:val="00072CBC"/>
    <w:rsid w:val="00073504"/>
    <w:rsid w:val="00075221"/>
    <w:rsid w:val="00080380"/>
    <w:rsid w:val="000814D2"/>
    <w:rsid w:val="00082334"/>
    <w:rsid w:val="0008266F"/>
    <w:rsid w:val="00082B6E"/>
    <w:rsid w:val="00083339"/>
    <w:rsid w:val="00084195"/>
    <w:rsid w:val="00084B1E"/>
    <w:rsid w:val="00085BA0"/>
    <w:rsid w:val="00085F53"/>
    <w:rsid w:val="00087DA7"/>
    <w:rsid w:val="00091226"/>
    <w:rsid w:val="000919DD"/>
    <w:rsid w:val="000954C3"/>
    <w:rsid w:val="00095928"/>
    <w:rsid w:val="00096B17"/>
    <w:rsid w:val="000A0FD0"/>
    <w:rsid w:val="000A1516"/>
    <w:rsid w:val="000A176B"/>
    <w:rsid w:val="000A2D33"/>
    <w:rsid w:val="000A394E"/>
    <w:rsid w:val="000A3B65"/>
    <w:rsid w:val="000A441A"/>
    <w:rsid w:val="000B188B"/>
    <w:rsid w:val="000B60E1"/>
    <w:rsid w:val="000B6F60"/>
    <w:rsid w:val="000B75AF"/>
    <w:rsid w:val="000C0F2D"/>
    <w:rsid w:val="000C16B8"/>
    <w:rsid w:val="000C1A75"/>
    <w:rsid w:val="000C2AC4"/>
    <w:rsid w:val="000C3035"/>
    <w:rsid w:val="000C336A"/>
    <w:rsid w:val="000C3A28"/>
    <w:rsid w:val="000C3A6E"/>
    <w:rsid w:val="000C63F3"/>
    <w:rsid w:val="000C700F"/>
    <w:rsid w:val="000D0144"/>
    <w:rsid w:val="000D02CC"/>
    <w:rsid w:val="000D15E3"/>
    <w:rsid w:val="000D3DC8"/>
    <w:rsid w:val="000D4C00"/>
    <w:rsid w:val="000D4E3C"/>
    <w:rsid w:val="000D4E4D"/>
    <w:rsid w:val="000D51C4"/>
    <w:rsid w:val="000D59A7"/>
    <w:rsid w:val="000D7981"/>
    <w:rsid w:val="000D799E"/>
    <w:rsid w:val="000E08D6"/>
    <w:rsid w:val="000E12BC"/>
    <w:rsid w:val="000E1A3A"/>
    <w:rsid w:val="000E1B95"/>
    <w:rsid w:val="000E2CAE"/>
    <w:rsid w:val="000E3190"/>
    <w:rsid w:val="000E607B"/>
    <w:rsid w:val="000E65FE"/>
    <w:rsid w:val="000F32EE"/>
    <w:rsid w:val="000F36C6"/>
    <w:rsid w:val="000F48C8"/>
    <w:rsid w:val="000F5EC8"/>
    <w:rsid w:val="00100C72"/>
    <w:rsid w:val="0010172F"/>
    <w:rsid w:val="001039CE"/>
    <w:rsid w:val="00103CD6"/>
    <w:rsid w:val="00104117"/>
    <w:rsid w:val="001051BD"/>
    <w:rsid w:val="00105E29"/>
    <w:rsid w:val="00106192"/>
    <w:rsid w:val="0010634A"/>
    <w:rsid w:val="00107D48"/>
    <w:rsid w:val="001108CD"/>
    <w:rsid w:val="00111077"/>
    <w:rsid w:val="001126F3"/>
    <w:rsid w:val="0011658D"/>
    <w:rsid w:val="001165E1"/>
    <w:rsid w:val="00116A94"/>
    <w:rsid w:val="00120792"/>
    <w:rsid w:val="00121330"/>
    <w:rsid w:val="0012143D"/>
    <w:rsid w:val="00122FAC"/>
    <w:rsid w:val="001237E2"/>
    <w:rsid w:val="00123A6A"/>
    <w:rsid w:val="00123FA4"/>
    <w:rsid w:val="00124A27"/>
    <w:rsid w:val="00126F4B"/>
    <w:rsid w:val="00130263"/>
    <w:rsid w:val="0013434F"/>
    <w:rsid w:val="001344D8"/>
    <w:rsid w:val="00134D21"/>
    <w:rsid w:val="00136E01"/>
    <w:rsid w:val="00136EA3"/>
    <w:rsid w:val="001406AB"/>
    <w:rsid w:val="00141D39"/>
    <w:rsid w:val="001426AA"/>
    <w:rsid w:val="001426F3"/>
    <w:rsid w:val="00142950"/>
    <w:rsid w:val="00143BBA"/>
    <w:rsid w:val="001440C1"/>
    <w:rsid w:val="00145566"/>
    <w:rsid w:val="00145724"/>
    <w:rsid w:val="0014579A"/>
    <w:rsid w:val="00147621"/>
    <w:rsid w:val="001531F6"/>
    <w:rsid w:val="00154242"/>
    <w:rsid w:val="0015531A"/>
    <w:rsid w:val="00157322"/>
    <w:rsid w:val="00157BE7"/>
    <w:rsid w:val="00157D9E"/>
    <w:rsid w:val="001613BE"/>
    <w:rsid w:val="00162934"/>
    <w:rsid w:val="00164394"/>
    <w:rsid w:val="0016449C"/>
    <w:rsid w:val="001645ED"/>
    <w:rsid w:val="00164DFF"/>
    <w:rsid w:val="00166730"/>
    <w:rsid w:val="00167BEF"/>
    <w:rsid w:val="00171D27"/>
    <w:rsid w:val="00173C52"/>
    <w:rsid w:val="00180C78"/>
    <w:rsid w:val="00180DC3"/>
    <w:rsid w:val="00181EA1"/>
    <w:rsid w:val="001822BE"/>
    <w:rsid w:val="0018280D"/>
    <w:rsid w:val="00184C42"/>
    <w:rsid w:val="001857E2"/>
    <w:rsid w:val="00186B38"/>
    <w:rsid w:val="00186CE7"/>
    <w:rsid w:val="00187601"/>
    <w:rsid w:val="001877F1"/>
    <w:rsid w:val="0019546D"/>
    <w:rsid w:val="00195629"/>
    <w:rsid w:val="00196C3B"/>
    <w:rsid w:val="00196CD9"/>
    <w:rsid w:val="00197E01"/>
    <w:rsid w:val="001A2071"/>
    <w:rsid w:val="001A3921"/>
    <w:rsid w:val="001A4803"/>
    <w:rsid w:val="001A4CC6"/>
    <w:rsid w:val="001A6E56"/>
    <w:rsid w:val="001A7015"/>
    <w:rsid w:val="001A79D3"/>
    <w:rsid w:val="001A7CB2"/>
    <w:rsid w:val="001B00D9"/>
    <w:rsid w:val="001B019C"/>
    <w:rsid w:val="001B0B55"/>
    <w:rsid w:val="001B185E"/>
    <w:rsid w:val="001B1F4D"/>
    <w:rsid w:val="001B2682"/>
    <w:rsid w:val="001B2996"/>
    <w:rsid w:val="001B3CD6"/>
    <w:rsid w:val="001B43DF"/>
    <w:rsid w:val="001B4648"/>
    <w:rsid w:val="001B56C0"/>
    <w:rsid w:val="001C1379"/>
    <w:rsid w:val="001C1ED0"/>
    <w:rsid w:val="001C527A"/>
    <w:rsid w:val="001C6B70"/>
    <w:rsid w:val="001C7699"/>
    <w:rsid w:val="001D0B56"/>
    <w:rsid w:val="001D2068"/>
    <w:rsid w:val="001D3A97"/>
    <w:rsid w:val="001D73B0"/>
    <w:rsid w:val="001D76F1"/>
    <w:rsid w:val="001E03D8"/>
    <w:rsid w:val="001E1193"/>
    <w:rsid w:val="001E18C8"/>
    <w:rsid w:val="001E2663"/>
    <w:rsid w:val="001E2670"/>
    <w:rsid w:val="001E3169"/>
    <w:rsid w:val="001E3A46"/>
    <w:rsid w:val="001E3DAE"/>
    <w:rsid w:val="001E5262"/>
    <w:rsid w:val="001E5DEF"/>
    <w:rsid w:val="001E6FCC"/>
    <w:rsid w:val="001E76C3"/>
    <w:rsid w:val="001F52C6"/>
    <w:rsid w:val="001F76E5"/>
    <w:rsid w:val="00201287"/>
    <w:rsid w:val="0020343B"/>
    <w:rsid w:val="002056F2"/>
    <w:rsid w:val="002115B8"/>
    <w:rsid w:val="00211A26"/>
    <w:rsid w:val="00213DEB"/>
    <w:rsid w:val="00214ECF"/>
    <w:rsid w:val="002161FF"/>
    <w:rsid w:val="00216C73"/>
    <w:rsid w:val="002201D7"/>
    <w:rsid w:val="00220719"/>
    <w:rsid w:val="00221AE0"/>
    <w:rsid w:val="00221FDD"/>
    <w:rsid w:val="00222A2E"/>
    <w:rsid w:val="00223BB6"/>
    <w:rsid w:val="0022535E"/>
    <w:rsid w:val="00225AF3"/>
    <w:rsid w:val="00225B21"/>
    <w:rsid w:val="002326F6"/>
    <w:rsid w:val="00234917"/>
    <w:rsid w:val="002349B5"/>
    <w:rsid w:val="00234FCA"/>
    <w:rsid w:val="0023527B"/>
    <w:rsid w:val="002352A1"/>
    <w:rsid w:val="002406C2"/>
    <w:rsid w:val="00241B5C"/>
    <w:rsid w:val="00243698"/>
    <w:rsid w:val="00245EDF"/>
    <w:rsid w:val="00246788"/>
    <w:rsid w:val="00247072"/>
    <w:rsid w:val="00247D7B"/>
    <w:rsid w:val="00247D90"/>
    <w:rsid w:val="00247E30"/>
    <w:rsid w:val="00251430"/>
    <w:rsid w:val="00251A5E"/>
    <w:rsid w:val="002536C4"/>
    <w:rsid w:val="00254B23"/>
    <w:rsid w:val="00255016"/>
    <w:rsid w:val="00255E3C"/>
    <w:rsid w:val="002570EF"/>
    <w:rsid w:val="00257F39"/>
    <w:rsid w:val="002610A3"/>
    <w:rsid w:val="00262001"/>
    <w:rsid w:val="00262065"/>
    <w:rsid w:val="00263A0A"/>
    <w:rsid w:val="002645B7"/>
    <w:rsid w:val="002659A6"/>
    <w:rsid w:val="00270456"/>
    <w:rsid w:val="00270A22"/>
    <w:rsid w:val="002729AD"/>
    <w:rsid w:val="00272F63"/>
    <w:rsid w:val="00274DE1"/>
    <w:rsid w:val="00277389"/>
    <w:rsid w:val="00280661"/>
    <w:rsid w:val="00280F69"/>
    <w:rsid w:val="00282AC4"/>
    <w:rsid w:val="002842A6"/>
    <w:rsid w:val="00284F34"/>
    <w:rsid w:val="0028686F"/>
    <w:rsid w:val="00286A7A"/>
    <w:rsid w:val="00286C07"/>
    <w:rsid w:val="00286D02"/>
    <w:rsid w:val="00292D8B"/>
    <w:rsid w:val="00293164"/>
    <w:rsid w:val="00297662"/>
    <w:rsid w:val="002A0054"/>
    <w:rsid w:val="002A0B9A"/>
    <w:rsid w:val="002A10BB"/>
    <w:rsid w:val="002A2203"/>
    <w:rsid w:val="002A49CE"/>
    <w:rsid w:val="002A7BB2"/>
    <w:rsid w:val="002B1682"/>
    <w:rsid w:val="002B18B6"/>
    <w:rsid w:val="002B2CD3"/>
    <w:rsid w:val="002B2FF5"/>
    <w:rsid w:val="002B6BD0"/>
    <w:rsid w:val="002B7403"/>
    <w:rsid w:val="002C2096"/>
    <w:rsid w:val="002C3EF2"/>
    <w:rsid w:val="002C54EF"/>
    <w:rsid w:val="002C689E"/>
    <w:rsid w:val="002D2AF3"/>
    <w:rsid w:val="002D3BEE"/>
    <w:rsid w:val="002D3F3F"/>
    <w:rsid w:val="002D4196"/>
    <w:rsid w:val="002D5A37"/>
    <w:rsid w:val="002D6626"/>
    <w:rsid w:val="002D6C65"/>
    <w:rsid w:val="002D76A1"/>
    <w:rsid w:val="002E14F1"/>
    <w:rsid w:val="002E17A8"/>
    <w:rsid w:val="002E4897"/>
    <w:rsid w:val="002F2563"/>
    <w:rsid w:val="002F53D5"/>
    <w:rsid w:val="002F66C2"/>
    <w:rsid w:val="00300B8C"/>
    <w:rsid w:val="0030120D"/>
    <w:rsid w:val="00301673"/>
    <w:rsid w:val="00303769"/>
    <w:rsid w:val="00303E8A"/>
    <w:rsid w:val="003041F0"/>
    <w:rsid w:val="00305826"/>
    <w:rsid w:val="003063EB"/>
    <w:rsid w:val="00306BA4"/>
    <w:rsid w:val="0031132E"/>
    <w:rsid w:val="00312EFE"/>
    <w:rsid w:val="00314E45"/>
    <w:rsid w:val="00315955"/>
    <w:rsid w:val="00315EDF"/>
    <w:rsid w:val="00316A90"/>
    <w:rsid w:val="003172AA"/>
    <w:rsid w:val="00317519"/>
    <w:rsid w:val="00317755"/>
    <w:rsid w:val="00322D4B"/>
    <w:rsid w:val="00324B93"/>
    <w:rsid w:val="003307F3"/>
    <w:rsid w:val="00331513"/>
    <w:rsid w:val="0033330D"/>
    <w:rsid w:val="0033565F"/>
    <w:rsid w:val="00340082"/>
    <w:rsid w:val="00340401"/>
    <w:rsid w:val="0034052B"/>
    <w:rsid w:val="0034150A"/>
    <w:rsid w:val="00341BAE"/>
    <w:rsid w:val="003420AE"/>
    <w:rsid w:val="00342B5A"/>
    <w:rsid w:val="00344082"/>
    <w:rsid w:val="00344F12"/>
    <w:rsid w:val="0034506B"/>
    <w:rsid w:val="0034706B"/>
    <w:rsid w:val="00350277"/>
    <w:rsid w:val="00351213"/>
    <w:rsid w:val="00352D02"/>
    <w:rsid w:val="00353766"/>
    <w:rsid w:val="00356E98"/>
    <w:rsid w:val="0036484A"/>
    <w:rsid w:val="003679A9"/>
    <w:rsid w:val="00370020"/>
    <w:rsid w:val="00374424"/>
    <w:rsid w:val="0037710F"/>
    <w:rsid w:val="003817DA"/>
    <w:rsid w:val="0038435C"/>
    <w:rsid w:val="0038696D"/>
    <w:rsid w:val="0039067D"/>
    <w:rsid w:val="00390C14"/>
    <w:rsid w:val="0039229C"/>
    <w:rsid w:val="003924D7"/>
    <w:rsid w:val="003944AC"/>
    <w:rsid w:val="00397617"/>
    <w:rsid w:val="003A01C4"/>
    <w:rsid w:val="003A0D1F"/>
    <w:rsid w:val="003A19C7"/>
    <w:rsid w:val="003A2ABD"/>
    <w:rsid w:val="003A2F88"/>
    <w:rsid w:val="003A4BCB"/>
    <w:rsid w:val="003A555A"/>
    <w:rsid w:val="003A72CC"/>
    <w:rsid w:val="003B076F"/>
    <w:rsid w:val="003B4732"/>
    <w:rsid w:val="003B6D0A"/>
    <w:rsid w:val="003B77C1"/>
    <w:rsid w:val="003C32AE"/>
    <w:rsid w:val="003C5C81"/>
    <w:rsid w:val="003C5E5D"/>
    <w:rsid w:val="003C7E19"/>
    <w:rsid w:val="003D0CBD"/>
    <w:rsid w:val="003D1CD9"/>
    <w:rsid w:val="003D36CB"/>
    <w:rsid w:val="003D59A6"/>
    <w:rsid w:val="003D6D96"/>
    <w:rsid w:val="003E1295"/>
    <w:rsid w:val="003E2579"/>
    <w:rsid w:val="003E2F98"/>
    <w:rsid w:val="003E3835"/>
    <w:rsid w:val="003E38A5"/>
    <w:rsid w:val="003E38BD"/>
    <w:rsid w:val="003E723F"/>
    <w:rsid w:val="003E7837"/>
    <w:rsid w:val="003F2159"/>
    <w:rsid w:val="003F2F16"/>
    <w:rsid w:val="003F48BB"/>
    <w:rsid w:val="003F5A55"/>
    <w:rsid w:val="003F67D6"/>
    <w:rsid w:val="003F7517"/>
    <w:rsid w:val="0040174C"/>
    <w:rsid w:val="00403F15"/>
    <w:rsid w:val="00412119"/>
    <w:rsid w:val="004131AB"/>
    <w:rsid w:val="004140C6"/>
    <w:rsid w:val="00420192"/>
    <w:rsid w:val="00420CDA"/>
    <w:rsid w:val="00421080"/>
    <w:rsid w:val="004225BB"/>
    <w:rsid w:val="00426E45"/>
    <w:rsid w:val="0043141B"/>
    <w:rsid w:val="004315F5"/>
    <w:rsid w:val="0043344B"/>
    <w:rsid w:val="004425D9"/>
    <w:rsid w:val="00444B21"/>
    <w:rsid w:val="00444FF4"/>
    <w:rsid w:val="00446108"/>
    <w:rsid w:val="00447104"/>
    <w:rsid w:val="00447D75"/>
    <w:rsid w:val="00450B99"/>
    <w:rsid w:val="00453F37"/>
    <w:rsid w:val="004550EA"/>
    <w:rsid w:val="004569C1"/>
    <w:rsid w:val="004600A0"/>
    <w:rsid w:val="00460913"/>
    <w:rsid w:val="004614B1"/>
    <w:rsid w:val="00461975"/>
    <w:rsid w:val="004626CC"/>
    <w:rsid w:val="00463AE9"/>
    <w:rsid w:val="004675C4"/>
    <w:rsid w:val="00467A1B"/>
    <w:rsid w:val="00467F4B"/>
    <w:rsid w:val="00470D40"/>
    <w:rsid w:val="00472922"/>
    <w:rsid w:val="00473FC9"/>
    <w:rsid w:val="00474644"/>
    <w:rsid w:val="00474FD6"/>
    <w:rsid w:val="00475DB5"/>
    <w:rsid w:val="004803DC"/>
    <w:rsid w:val="00481C07"/>
    <w:rsid w:val="00482142"/>
    <w:rsid w:val="00485CF8"/>
    <w:rsid w:val="0048682F"/>
    <w:rsid w:val="00486F22"/>
    <w:rsid w:val="00486FF4"/>
    <w:rsid w:val="004911ED"/>
    <w:rsid w:val="004917AB"/>
    <w:rsid w:val="00492843"/>
    <w:rsid w:val="004951B9"/>
    <w:rsid w:val="004961C8"/>
    <w:rsid w:val="004964CC"/>
    <w:rsid w:val="00496C78"/>
    <w:rsid w:val="00496CC4"/>
    <w:rsid w:val="00497B23"/>
    <w:rsid w:val="00497BE7"/>
    <w:rsid w:val="004A04C4"/>
    <w:rsid w:val="004A2099"/>
    <w:rsid w:val="004A2B51"/>
    <w:rsid w:val="004A71AA"/>
    <w:rsid w:val="004B07EA"/>
    <w:rsid w:val="004B1874"/>
    <w:rsid w:val="004B38CB"/>
    <w:rsid w:val="004B4EBB"/>
    <w:rsid w:val="004B5267"/>
    <w:rsid w:val="004B5977"/>
    <w:rsid w:val="004B6623"/>
    <w:rsid w:val="004B7740"/>
    <w:rsid w:val="004C181E"/>
    <w:rsid w:val="004C1E1C"/>
    <w:rsid w:val="004C1FAE"/>
    <w:rsid w:val="004C2BD0"/>
    <w:rsid w:val="004C2FE8"/>
    <w:rsid w:val="004C607E"/>
    <w:rsid w:val="004C63FC"/>
    <w:rsid w:val="004C7079"/>
    <w:rsid w:val="004C747E"/>
    <w:rsid w:val="004C7776"/>
    <w:rsid w:val="004D0197"/>
    <w:rsid w:val="004D168D"/>
    <w:rsid w:val="004D2534"/>
    <w:rsid w:val="004D283C"/>
    <w:rsid w:val="004D2B13"/>
    <w:rsid w:val="004D34F1"/>
    <w:rsid w:val="004D52A4"/>
    <w:rsid w:val="004D566C"/>
    <w:rsid w:val="004E0200"/>
    <w:rsid w:val="004E0BD5"/>
    <w:rsid w:val="004E0BDC"/>
    <w:rsid w:val="004E6EB0"/>
    <w:rsid w:val="004E78FE"/>
    <w:rsid w:val="004E7B01"/>
    <w:rsid w:val="004F16BA"/>
    <w:rsid w:val="004F410C"/>
    <w:rsid w:val="004F4DE8"/>
    <w:rsid w:val="004F564A"/>
    <w:rsid w:val="004F6985"/>
    <w:rsid w:val="004F6A97"/>
    <w:rsid w:val="004F7CDF"/>
    <w:rsid w:val="005006E7"/>
    <w:rsid w:val="005007D6"/>
    <w:rsid w:val="00503D9E"/>
    <w:rsid w:val="00504553"/>
    <w:rsid w:val="0050610A"/>
    <w:rsid w:val="005061E4"/>
    <w:rsid w:val="00506DA3"/>
    <w:rsid w:val="00507625"/>
    <w:rsid w:val="00507A85"/>
    <w:rsid w:val="00512C97"/>
    <w:rsid w:val="005149D2"/>
    <w:rsid w:val="005161FB"/>
    <w:rsid w:val="00522333"/>
    <w:rsid w:val="0052352A"/>
    <w:rsid w:val="0052625C"/>
    <w:rsid w:val="00526D58"/>
    <w:rsid w:val="00530222"/>
    <w:rsid w:val="005318A4"/>
    <w:rsid w:val="00531B18"/>
    <w:rsid w:val="00532CB1"/>
    <w:rsid w:val="00532FC3"/>
    <w:rsid w:val="00536045"/>
    <w:rsid w:val="00537B21"/>
    <w:rsid w:val="0054097D"/>
    <w:rsid w:val="005418A4"/>
    <w:rsid w:val="00541F57"/>
    <w:rsid w:val="0054367B"/>
    <w:rsid w:val="00544CAE"/>
    <w:rsid w:val="00546967"/>
    <w:rsid w:val="0055432D"/>
    <w:rsid w:val="00554408"/>
    <w:rsid w:val="00555D6F"/>
    <w:rsid w:val="00555F34"/>
    <w:rsid w:val="00556331"/>
    <w:rsid w:val="005605BD"/>
    <w:rsid w:val="00561743"/>
    <w:rsid w:val="00562799"/>
    <w:rsid w:val="005627DE"/>
    <w:rsid w:val="005628BA"/>
    <w:rsid w:val="005634DD"/>
    <w:rsid w:val="0056637F"/>
    <w:rsid w:val="00566ED1"/>
    <w:rsid w:val="00570ECF"/>
    <w:rsid w:val="005737D0"/>
    <w:rsid w:val="00574AFF"/>
    <w:rsid w:val="0058237C"/>
    <w:rsid w:val="00585946"/>
    <w:rsid w:val="00587DCF"/>
    <w:rsid w:val="00591CF1"/>
    <w:rsid w:val="00592F60"/>
    <w:rsid w:val="00594F70"/>
    <w:rsid w:val="005950E0"/>
    <w:rsid w:val="00595639"/>
    <w:rsid w:val="00595CC2"/>
    <w:rsid w:val="00597CFF"/>
    <w:rsid w:val="005A132C"/>
    <w:rsid w:val="005A50D6"/>
    <w:rsid w:val="005A53BB"/>
    <w:rsid w:val="005A54C4"/>
    <w:rsid w:val="005B1DB0"/>
    <w:rsid w:val="005B7383"/>
    <w:rsid w:val="005C00F7"/>
    <w:rsid w:val="005C24EC"/>
    <w:rsid w:val="005C3AF7"/>
    <w:rsid w:val="005C5833"/>
    <w:rsid w:val="005C5B6D"/>
    <w:rsid w:val="005C6448"/>
    <w:rsid w:val="005D1CC6"/>
    <w:rsid w:val="005D34F8"/>
    <w:rsid w:val="005D58F5"/>
    <w:rsid w:val="005D6794"/>
    <w:rsid w:val="005D68FB"/>
    <w:rsid w:val="005E0CF5"/>
    <w:rsid w:val="005E2AB2"/>
    <w:rsid w:val="005E7A8D"/>
    <w:rsid w:val="005F042C"/>
    <w:rsid w:val="005F16DE"/>
    <w:rsid w:val="005F1C30"/>
    <w:rsid w:val="005F2DE1"/>
    <w:rsid w:val="005F3584"/>
    <w:rsid w:val="005F4624"/>
    <w:rsid w:val="005F658E"/>
    <w:rsid w:val="005F6E35"/>
    <w:rsid w:val="00601A2D"/>
    <w:rsid w:val="00603C20"/>
    <w:rsid w:val="00604726"/>
    <w:rsid w:val="00605DB8"/>
    <w:rsid w:val="00607E10"/>
    <w:rsid w:val="00612539"/>
    <w:rsid w:val="00612A08"/>
    <w:rsid w:val="006131A4"/>
    <w:rsid w:val="00613B08"/>
    <w:rsid w:val="006154F8"/>
    <w:rsid w:val="00616519"/>
    <w:rsid w:val="0062008E"/>
    <w:rsid w:val="00620166"/>
    <w:rsid w:val="006207FC"/>
    <w:rsid w:val="006212AC"/>
    <w:rsid w:val="00623CC1"/>
    <w:rsid w:val="00632039"/>
    <w:rsid w:val="00632A6E"/>
    <w:rsid w:val="006332C1"/>
    <w:rsid w:val="0063459B"/>
    <w:rsid w:val="0063658D"/>
    <w:rsid w:val="006373A3"/>
    <w:rsid w:val="00637DE9"/>
    <w:rsid w:val="006419C5"/>
    <w:rsid w:val="006430D9"/>
    <w:rsid w:val="0064630B"/>
    <w:rsid w:val="0065007F"/>
    <w:rsid w:val="00650D43"/>
    <w:rsid w:val="00652290"/>
    <w:rsid w:val="00652ECC"/>
    <w:rsid w:val="00653A17"/>
    <w:rsid w:val="006549ED"/>
    <w:rsid w:val="00656C90"/>
    <w:rsid w:val="00660F3A"/>
    <w:rsid w:val="00663CFD"/>
    <w:rsid w:val="00663F05"/>
    <w:rsid w:val="00664C19"/>
    <w:rsid w:val="00665113"/>
    <w:rsid w:val="00667604"/>
    <w:rsid w:val="00670194"/>
    <w:rsid w:val="006715F6"/>
    <w:rsid w:val="00672673"/>
    <w:rsid w:val="00673747"/>
    <w:rsid w:val="00675F92"/>
    <w:rsid w:val="006762A0"/>
    <w:rsid w:val="006769B5"/>
    <w:rsid w:val="006773BF"/>
    <w:rsid w:val="00682CBC"/>
    <w:rsid w:val="00683170"/>
    <w:rsid w:val="00683293"/>
    <w:rsid w:val="00684E64"/>
    <w:rsid w:val="00687773"/>
    <w:rsid w:val="00687FEE"/>
    <w:rsid w:val="006905CE"/>
    <w:rsid w:val="00690ACE"/>
    <w:rsid w:val="00692DA9"/>
    <w:rsid w:val="00694EED"/>
    <w:rsid w:val="00696B81"/>
    <w:rsid w:val="00696BD5"/>
    <w:rsid w:val="00696D22"/>
    <w:rsid w:val="00697D6C"/>
    <w:rsid w:val="006A1734"/>
    <w:rsid w:val="006A1FDF"/>
    <w:rsid w:val="006A4135"/>
    <w:rsid w:val="006B05C6"/>
    <w:rsid w:val="006B2604"/>
    <w:rsid w:val="006B3EFB"/>
    <w:rsid w:val="006B5965"/>
    <w:rsid w:val="006B7EE9"/>
    <w:rsid w:val="006C0770"/>
    <w:rsid w:val="006C6E7E"/>
    <w:rsid w:val="006C7081"/>
    <w:rsid w:val="006D0F96"/>
    <w:rsid w:val="006D1C4B"/>
    <w:rsid w:val="006D1CB6"/>
    <w:rsid w:val="006D379F"/>
    <w:rsid w:val="006D712E"/>
    <w:rsid w:val="006D7883"/>
    <w:rsid w:val="006E0B77"/>
    <w:rsid w:val="006E32AC"/>
    <w:rsid w:val="006E4695"/>
    <w:rsid w:val="006E4BFA"/>
    <w:rsid w:val="006E5129"/>
    <w:rsid w:val="006E5BA2"/>
    <w:rsid w:val="006E5D6E"/>
    <w:rsid w:val="006E66B3"/>
    <w:rsid w:val="006E7526"/>
    <w:rsid w:val="006F241E"/>
    <w:rsid w:val="006F294A"/>
    <w:rsid w:val="006F2D64"/>
    <w:rsid w:val="006F32AC"/>
    <w:rsid w:val="006F43AF"/>
    <w:rsid w:val="006F50C6"/>
    <w:rsid w:val="006F5848"/>
    <w:rsid w:val="006F71EA"/>
    <w:rsid w:val="007005D5"/>
    <w:rsid w:val="007017B3"/>
    <w:rsid w:val="00701ED8"/>
    <w:rsid w:val="00702766"/>
    <w:rsid w:val="00706484"/>
    <w:rsid w:val="00711CF7"/>
    <w:rsid w:val="007131C0"/>
    <w:rsid w:val="00715470"/>
    <w:rsid w:val="00715BB6"/>
    <w:rsid w:val="00722317"/>
    <w:rsid w:val="007224D0"/>
    <w:rsid w:val="0072359D"/>
    <w:rsid w:val="00723AA8"/>
    <w:rsid w:val="00725B5F"/>
    <w:rsid w:val="00727EB5"/>
    <w:rsid w:val="00734AEC"/>
    <w:rsid w:val="00737642"/>
    <w:rsid w:val="00737AEF"/>
    <w:rsid w:val="00737F45"/>
    <w:rsid w:val="0074121F"/>
    <w:rsid w:val="0074196F"/>
    <w:rsid w:val="007429A1"/>
    <w:rsid w:val="00742B5B"/>
    <w:rsid w:val="007443F8"/>
    <w:rsid w:val="007475B9"/>
    <w:rsid w:val="007504DD"/>
    <w:rsid w:val="007517C7"/>
    <w:rsid w:val="007518D0"/>
    <w:rsid w:val="00754F6D"/>
    <w:rsid w:val="007557F2"/>
    <w:rsid w:val="00755F86"/>
    <w:rsid w:val="0076057E"/>
    <w:rsid w:val="007629CA"/>
    <w:rsid w:val="00764A26"/>
    <w:rsid w:val="007653E0"/>
    <w:rsid w:val="00766121"/>
    <w:rsid w:val="0076697D"/>
    <w:rsid w:val="007702FB"/>
    <w:rsid w:val="007713CC"/>
    <w:rsid w:val="007716CF"/>
    <w:rsid w:val="007736E7"/>
    <w:rsid w:val="00773D50"/>
    <w:rsid w:val="00774B8D"/>
    <w:rsid w:val="00774D22"/>
    <w:rsid w:val="00775103"/>
    <w:rsid w:val="007762EC"/>
    <w:rsid w:val="00786611"/>
    <w:rsid w:val="00787169"/>
    <w:rsid w:val="00791362"/>
    <w:rsid w:val="00794585"/>
    <w:rsid w:val="007952FC"/>
    <w:rsid w:val="007954BE"/>
    <w:rsid w:val="00796040"/>
    <w:rsid w:val="0079634B"/>
    <w:rsid w:val="0079696B"/>
    <w:rsid w:val="007969DE"/>
    <w:rsid w:val="00796C68"/>
    <w:rsid w:val="0079714B"/>
    <w:rsid w:val="00797F2F"/>
    <w:rsid w:val="007A2D4B"/>
    <w:rsid w:val="007A46E2"/>
    <w:rsid w:val="007A504D"/>
    <w:rsid w:val="007A62CB"/>
    <w:rsid w:val="007A66A7"/>
    <w:rsid w:val="007A6C06"/>
    <w:rsid w:val="007B253E"/>
    <w:rsid w:val="007B2886"/>
    <w:rsid w:val="007B48AA"/>
    <w:rsid w:val="007B5B56"/>
    <w:rsid w:val="007C25D2"/>
    <w:rsid w:val="007C3769"/>
    <w:rsid w:val="007C46F3"/>
    <w:rsid w:val="007C5E1A"/>
    <w:rsid w:val="007C6E1F"/>
    <w:rsid w:val="007C7012"/>
    <w:rsid w:val="007C7DB8"/>
    <w:rsid w:val="007D011C"/>
    <w:rsid w:val="007D0F6B"/>
    <w:rsid w:val="007D589B"/>
    <w:rsid w:val="007E02E3"/>
    <w:rsid w:val="007E37FA"/>
    <w:rsid w:val="007E59E2"/>
    <w:rsid w:val="007F18D9"/>
    <w:rsid w:val="007F1CBF"/>
    <w:rsid w:val="007F1EDE"/>
    <w:rsid w:val="007F2EF9"/>
    <w:rsid w:val="007F427F"/>
    <w:rsid w:val="007F47D2"/>
    <w:rsid w:val="007F5065"/>
    <w:rsid w:val="007F52D7"/>
    <w:rsid w:val="00800447"/>
    <w:rsid w:val="008005BE"/>
    <w:rsid w:val="00802A10"/>
    <w:rsid w:val="00804C4B"/>
    <w:rsid w:val="0080630C"/>
    <w:rsid w:val="00806498"/>
    <w:rsid w:val="00806D7D"/>
    <w:rsid w:val="00810814"/>
    <w:rsid w:val="00812B0F"/>
    <w:rsid w:val="008139CA"/>
    <w:rsid w:val="00814B4F"/>
    <w:rsid w:val="008150D0"/>
    <w:rsid w:val="00816081"/>
    <w:rsid w:val="0081668A"/>
    <w:rsid w:val="00816A10"/>
    <w:rsid w:val="00820194"/>
    <w:rsid w:val="008206CC"/>
    <w:rsid w:val="00820C4F"/>
    <w:rsid w:val="0082208E"/>
    <w:rsid w:val="00823120"/>
    <w:rsid w:val="00823512"/>
    <w:rsid w:val="0082373C"/>
    <w:rsid w:val="00824BCD"/>
    <w:rsid w:val="008254AE"/>
    <w:rsid w:val="00826505"/>
    <w:rsid w:val="00826A88"/>
    <w:rsid w:val="00831395"/>
    <w:rsid w:val="00831CEE"/>
    <w:rsid w:val="0083209A"/>
    <w:rsid w:val="00832D61"/>
    <w:rsid w:val="0083379A"/>
    <w:rsid w:val="0083482C"/>
    <w:rsid w:val="00834951"/>
    <w:rsid w:val="00834FD0"/>
    <w:rsid w:val="0083558E"/>
    <w:rsid w:val="00841642"/>
    <w:rsid w:val="00841AFF"/>
    <w:rsid w:val="008431E8"/>
    <w:rsid w:val="00846349"/>
    <w:rsid w:val="00846727"/>
    <w:rsid w:val="0084681E"/>
    <w:rsid w:val="0085184B"/>
    <w:rsid w:val="00851B26"/>
    <w:rsid w:val="00851C4A"/>
    <w:rsid w:val="00853CEA"/>
    <w:rsid w:val="00854202"/>
    <w:rsid w:val="00854E74"/>
    <w:rsid w:val="00857E78"/>
    <w:rsid w:val="00860BA8"/>
    <w:rsid w:val="00863B63"/>
    <w:rsid w:val="00864D9F"/>
    <w:rsid w:val="00866720"/>
    <w:rsid w:val="00867837"/>
    <w:rsid w:val="008704DD"/>
    <w:rsid w:val="00872D36"/>
    <w:rsid w:val="008747E1"/>
    <w:rsid w:val="008762F8"/>
    <w:rsid w:val="00876905"/>
    <w:rsid w:val="008828BF"/>
    <w:rsid w:val="00883023"/>
    <w:rsid w:val="0088347E"/>
    <w:rsid w:val="00884CC5"/>
    <w:rsid w:val="00886FB3"/>
    <w:rsid w:val="0088764A"/>
    <w:rsid w:val="00887A31"/>
    <w:rsid w:val="00890407"/>
    <w:rsid w:val="008930A6"/>
    <w:rsid w:val="00893643"/>
    <w:rsid w:val="00893BA8"/>
    <w:rsid w:val="008946AF"/>
    <w:rsid w:val="00896CE8"/>
    <w:rsid w:val="00897982"/>
    <w:rsid w:val="008A057E"/>
    <w:rsid w:val="008A609C"/>
    <w:rsid w:val="008A6E0E"/>
    <w:rsid w:val="008B15A6"/>
    <w:rsid w:val="008B3C2B"/>
    <w:rsid w:val="008B5703"/>
    <w:rsid w:val="008B627A"/>
    <w:rsid w:val="008B7F7D"/>
    <w:rsid w:val="008C04A2"/>
    <w:rsid w:val="008C3FDF"/>
    <w:rsid w:val="008C657F"/>
    <w:rsid w:val="008C7040"/>
    <w:rsid w:val="008C7D31"/>
    <w:rsid w:val="008D3611"/>
    <w:rsid w:val="008D5BBC"/>
    <w:rsid w:val="008D717B"/>
    <w:rsid w:val="008E2FAC"/>
    <w:rsid w:val="008E3120"/>
    <w:rsid w:val="008E32AA"/>
    <w:rsid w:val="008E4055"/>
    <w:rsid w:val="008F1566"/>
    <w:rsid w:val="008F1C38"/>
    <w:rsid w:val="008F513C"/>
    <w:rsid w:val="008F6EC4"/>
    <w:rsid w:val="00900486"/>
    <w:rsid w:val="009021CA"/>
    <w:rsid w:val="00904D12"/>
    <w:rsid w:val="009112C9"/>
    <w:rsid w:val="00911B6C"/>
    <w:rsid w:val="00912B39"/>
    <w:rsid w:val="0091323E"/>
    <w:rsid w:val="0091418A"/>
    <w:rsid w:val="009146BB"/>
    <w:rsid w:val="009153CD"/>
    <w:rsid w:val="00916700"/>
    <w:rsid w:val="00916775"/>
    <w:rsid w:val="00916A02"/>
    <w:rsid w:val="0091780A"/>
    <w:rsid w:val="009200E1"/>
    <w:rsid w:val="00922778"/>
    <w:rsid w:val="009234DC"/>
    <w:rsid w:val="0092531D"/>
    <w:rsid w:val="009256CC"/>
    <w:rsid w:val="00927544"/>
    <w:rsid w:val="009314B4"/>
    <w:rsid w:val="00932558"/>
    <w:rsid w:val="00932803"/>
    <w:rsid w:val="00933CD2"/>
    <w:rsid w:val="00934D96"/>
    <w:rsid w:val="00935297"/>
    <w:rsid w:val="009353A7"/>
    <w:rsid w:val="00936B3F"/>
    <w:rsid w:val="00936D62"/>
    <w:rsid w:val="00940129"/>
    <w:rsid w:val="00941270"/>
    <w:rsid w:val="009420DB"/>
    <w:rsid w:val="00946283"/>
    <w:rsid w:val="00950383"/>
    <w:rsid w:val="009520A4"/>
    <w:rsid w:val="00954C2F"/>
    <w:rsid w:val="00955993"/>
    <w:rsid w:val="009562A6"/>
    <w:rsid w:val="00962F87"/>
    <w:rsid w:val="009635AB"/>
    <w:rsid w:val="00965D6C"/>
    <w:rsid w:val="00970001"/>
    <w:rsid w:val="009713BD"/>
    <w:rsid w:val="009744FF"/>
    <w:rsid w:val="0097763A"/>
    <w:rsid w:val="00977656"/>
    <w:rsid w:val="009777E2"/>
    <w:rsid w:val="009778BD"/>
    <w:rsid w:val="0098118A"/>
    <w:rsid w:val="009817CC"/>
    <w:rsid w:val="00981D6D"/>
    <w:rsid w:val="009834E5"/>
    <w:rsid w:val="00983CA5"/>
    <w:rsid w:val="00984343"/>
    <w:rsid w:val="00985FB8"/>
    <w:rsid w:val="0098607E"/>
    <w:rsid w:val="00992B25"/>
    <w:rsid w:val="00992C28"/>
    <w:rsid w:val="009959E8"/>
    <w:rsid w:val="00995C9C"/>
    <w:rsid w:val="00997B7E"/>
    <w:rsid w:val="00997D7C"/>
    <w:rsid w:val="009A1D03"/>
    <w:rsid w:val="009A2934"/>
    <w:rsid w:val="009A33B4"/>
    <w:rsid w:val="009A5FE6"/>
    <w:rsid w:val="009A6ED1"/>
    <w:rsid w:val="009B2FDF"/>
    <w:rsid w:val="009B522A"/>
    <w:rsid w:val="009B65B0"/>
    <w:rsid w:val="009B68EF"/>
    <w:rsid w:val="009B7698"/>
    <w:rsid w:val="009B7C2F"/>
    <w:rsid w:val="009C042D"/>
    <w:rsid w:val="009C2F10"/>
    <w:rsid w:val="009C3535"/>
    <w:rsid w:val="009C3C55"/>
    <w:rsid w:val="009C3E0D"/>
    <w:rsid w:val="009C54E8"/>
    <w:rsid w:val="009C7B98"/>
    <w:rsid w:val="009D085C"/>
    <w:rsid w:val="009D1A6C"/>
    <w:rsid w:val="009D1D7D"/>
    <w:rsid w:val="009D1EA7"/>
    <w:rsid w:val="009D26B5"/>
    <w:rsid w:val="009D336D"/>
    <w:rsid w:val="009D3977"/>
    <w:rsid w:val="009D52E1"/>
    <w:rsid w:val="009D5B5C"/>
    <w:rsid w:val="009E1788"/>
    <w:rsid w:val="009E1A34"/>
    <w:rsid w:val="009E1FCB"/>
    <w:rsid w:val="009E2B73"/>
    <w:rsid w:val="009E34C8"/>
    <w:rsid w:val="009F017B"/>
    <w:rsid w:val="009F122E"/>
    <w:rsid w:val="009F38AD"/>
    <w:rsid w:val="009F5862"/>
    <w:rsid w:val="009F7363"/>
    <w:rsid w:val="009F7A9D"/>
    <w:rsid w:val="009F7B0B"/>
    <w:rsid w:val="00A00AF0"/>
    <w:rsid w:val="00A026B7"/>
    <w:rsid w:val="00A03CAF"/>
    <w:rsid w:val="00A0405F"/>
    <w:rsid w:val="00A0595D"/>
    <w:rsid w:val="00A069F4"/>
    <w:rsid w:val="00A06FAA"/>
    <w:rsid w:val="00A0722D"/>
    <w:rsid w:val="00A1013A"/>
    <w:rsid w:val="00A10C3D"/>
    <w:rsid w:val="00A10D8C"/>
    <w:rsid w:val="00A111E0"/>
    <w:rsid w:val="00A13150"/>
    <w:rsid w:val="00A138BB"/>
    <w:rsid w:val="00A14554"/>
    <w:rsid w:val="00A2042C"/>
    <w:rsid w:val="00A21490"/>
    <w:rsid w:val="00A2247A"/>
    <w:rsid w:val="00A237B4"/>
    <w:rsid w:val="00A27313"/>
    <w:rsid w:val="00A2789B"/>
    <w:rsid w:val="00A30290"/>
    <w:rsid w:val="00A319F7"/>
    <w:rsid w:val="00A31AB5"/>
    <w:rsid w:val="00A353A2"/>
    <w:rsid w:val="00A3656B"/>
    <w:rsid w:val="00A37DFF"/>
    <w:rsid w:val="00A41849"/>
    <w:rsid w:val="00A43BCC"/>
    <w:rsid w:val="00A466AC"/>
    <w:rsid w:val="00A47E34"/>
    <w:rsid w:val="00A50CED"/>
    <w:rsid w:val="00A526A6"/>
    <w:rsid w:val="00A532EF"/>
    <w:rsid w:val="00A5346F"/>
    <w:rsid w:val="00A547C8"/>
    <w:rsid w:val="00A54C5D"/>
    <w:rsid w:val="00A573D2"/>
    <w:rsid w:val="00A61454"/>
    <w:rsid w:val="00A61A38"/>
    <w:rsid w:val="00A6443B"/>
    <w:rsid w:val="00A65B53"/>
    <w:rsid w:val="00A65F35"/>
    <w:rsid w:val="00A6622C"/>
    <w:rsid w:val="00A66691"/>
    <w:rsid w:val="00A66CA7"/>
    <w:rsid w:val="00A671D2"/>
    <w:rsid w:val="00A7021D"/>
    <w:rsid w:val="00A7034D"/>
    <w:rsid w:val="00A71FCC"/>
    <w:rsid w:val="00A72582"/>
    <w:rsid w:val="00A72FEB"/>
    <w:rsid w:val="00A74E6A"/>
    <w:rsid w:val="00A76615"/>
    <w:rsid w:val="00A76A35"/>
    <w:rsid w:val="00A80CFB"/>
    <w:rsid w:val="00A829E1"/>
    <w:rsid w:val="00A8359A"/>
    <w:rsid w:val="00A83EC1"/>
    <w:rsid w:val="00A83F0D"/>
    <w:rsid w:val="00A85124"/>
    <w:rsid w:val="00A85B22"/>
    <w:rsid w:val="00A906C4"/>
    <w:rsid w:val="00A9310E"/>
    <w:rsid w:val="00A93DDA"/>
    <w:rsid w:val="00A962C5"/>
    <w:rsid w:val="00A971C1"/>
    <w:rsid w:val="00A97BB7"/>
    <w:rsid w:val="00AA06DB"/>
    <w:rsid w:val="00AA2707"/>
    <w:rsid w:val="00AA4CC1"/>
    <w:rsid w:val="00AA6833"/>
    <w:rsid w:val="00AA6AF9"/>
    <w:rsid w:val="00AA7CF9"/>
    <w:rsid w:val="00AB17CD"/>
    <w:rsid w:val="00AB1CAF"/>
    <w:rsid w:val="00AB22C6"/>
    <w:rsid w:val="00AB2AEE"/>
    <w:rsid w:val="00AB30C1"/>
    <w:rsid w:val="00AB3CE8"/>
    <w:rsid w:val="00AB53F7"/>
    <w:rsid w:val="00AB5D9C"/>
    <w:rsid w:val="00AB7CBF"/>
    <w:rsid w:val="00AC1368"/>
    <w:rsid w:val="00AC16DE"/>
    <w:rsid w:val="00AC29A3"/>
    <w:rsid w:val="00AC30F0"/>
    <w:rsid w:val="00AC46DD"/>
    <w:rsid w:val="00AC4ACB"/>
    <w:rsid w:val="00AC529D"/>
    <w:rsid w:val="00AD088F"/>
    <w:rsid w:val="00AD338A"/>
    <w:rsid w:val="00AD38C0"/>
    <w:rsid w:val="00AD3D0D"/>
    <w:rsid w:val="00AD442A"/>
    <w:rsid w:val="00AD47C9"/>
    <w:rsid w:val="00AD6D2C"/>
    <w:rsid w:val="00AE1A9E"/>
    <w:rsid w:val="00AE47BF"/>
    <w:rsid w:val="00AE5F23"/>
    <w:rsid w:val="00AE6036"/>
    <w:rsid w:val="00AE697D"/>
    <w:rsid w:val="00AE6CFE"/>
    <w:rsid w:val="00AF053B"/>
    <w:rsid w:val="00AF110A"/>
    <w:rsid w:val="00AF153E"/>
    <w:rsid w:val="00AF1D79"/>
    <w:rsid w:val="00AF2A9F"/>
    <w:rsid w:val="00AF2E57"/>
    <w:rsid w:val="00AF3595"/>
    <w:rsid w:val="00AF71FF"/>
    <w:rsid w:val="00AF7941"/>
    <w:rsid w:val="00AF7AAB"/>
    <w:rsid w:val="00B04B74"/>
    <w:rsid w:val="00B0797C"/>
    <w:rsid w:val="00B07D09"/>
    <w:rsid w:val="00B07D8C"/>
    <w:rsid w:val="00B112A6"/>
    <w:rsid w:val="00B125AD"/>
    <w:rsid w:val="00B13DCD"/>
    <w:rsid w:val="00B229AF"/>
    <w:rsid w:val="00B2337D"/>
    <w:rsid w:val="00B235DA"/>
    <w:rsid w:val="00B23DE2"/>
    <w:rsid w:val="00B241B6"/>
    <w:rsid w:val="00B24B61"/>
    <w:rsid w:val="00B308C0"/>
    <w:rsid w:val="00B31771"/>
    <w:rsid w:val="00B3268C"/>
    <w:rsid w:val="00B330E6"/>
    <w:rsid w:val="00B333E0"/>
    <w:rsid w:val="00B33C4D"/>
    <w:rsid w:val="00B37C57"/>
    <w:rsid w:val="00B37D31"/>
    <w:rsid w:val="00B4258D"/>
    <w:rsid w:val="00B432B8"/>
    <w:rsid w:val="00B448B6"/>
    <w:rsid w:val="00B46AAD"/>
    <w:rsid w:val="00B50228"/>
    <w:rsid w:val="00B50835"/>
    <w:rsid w:val="00B51E02"/>
    <w:rsid w:val="00B52899"/>
    <w:rsid w:val="00B52B61"/>
    <w:rsid w:val="00B541D8"/>
    <w:rsid w:val="00B54E65"/>
    <w:rsid w:val="00B55536"/>
    <w:rsid w:val="00B55642"/>
    <w:rsid w:val="00B5629E"/>
    <w:rsid w:val="00B570C0"/>
    <w:rsid w:val="00B609D1"/>
    <w:rsid w:val="00B61BA1"/>
    <w:rsid w:val="00B669F1"/>
    <w:rsid w:val="00B708E2"/>
    <w:rsid w:val="00B7187A"/>
    <w:rsid w:val="00B73CBD"/>
    <w:rsid w:val="00B75446"/>
    <w:rsid w:val="00B763D4"/>
    <w:rsid w:val="00B768CA"/>
    <w:rsid w:val="00B772D0"/>
    <w:rsid w:val="00B8181E"/>
    <w:rsid w:val="00B822BB"/>
    <w:rsid w:val="00B83C93"/>
    <w:rsid w:val="00B86B8A"/>
    <w:rsid w:val="00B874E4"/>
    <w:rsid w:val="00B90011"/>
    <w:rsid w:val="00B91D85"/>
    <w:rsid w:val="00B91E70"/>
    <w:rsid w:val="00B93057"/>
    <w:rsid w:val="00B931F1"/>
    <w:rsid w:val="00B936EC"/>
    <w:rsid w:val="00B9394C"/>
    <w:rsid w:val="00B94839"/>
    <w:rsid w:val="00B94A4D"/>
    <w:rsid w:val="00B96FD1"/>
    <w:rsid w:val="00B976DD"/>
    <w:rsid w:val="00BA1133"/>
    <w:rsid w:val="00BA15D8"/>
    <w:rsid w:val="00BA17F6"/>
    <w:rsid w:val="00BA2137"/>
    <w:rsid w:val="00BA40C7"/>
    <w:rsid w:val="00BA437A"/>
    <w:rsid w:val="00BA4A3E"/>
    <w:rsid w:val="00BA5003"/>
    <w:rsid w:val="00BB0007"/>
    <w:rsid w:val="00BB2C4C"/>
    <w:rsid w:val="00BB3611"/>
    <w:rsid w:val="00BB55B5"/>
    <w:rsid w:val="00BB5791"/>
    <w:rsid w:val="00BB5F4A"/>
    <w:rsid w:val="00BB63EA"/>
    <w:rsid w:val="00BB77C4"/>
    <w:rsid w:val="00BC126C"/>
    <w:rsid w:val="00BC4D53"/>
    <w:rsid w:val="00BC69AA"/>
    <w:rsid w:val="00BD202E"/>
    <w:rsid w:val="00BD21E2"/>
    <w:rsid w:val="00BD2530"/>
    <w:rsid w:val="00BD3BC3"/>
    <w:rsid w:val="00BD3E85"/>
    <w:rsid w:val="00BD6CAD"/>
    <w:rsid w:val="00BD71DA"/>
    <w:rsid w:val="00BE162D"/>
    <w:rsid w:val="00BE190E"/>
    <w:rsid w:val="00BE2F89"/>
    <w:rsid w:val="00BE5BD0"/>
    <w:rsid w:val="00BE66B4"/>
    <w:rsid w:val="00BE6FD8"/>
    <w:rsid w:val="00BF56FF"/>
    <w:rsid w:val="00BF6787"/>
    <w:rsid w:val="00BF6DC3"/>
    <w:rsid w:val="00BF751A"/>
    <w:rsid w:val="00C000BC"/>
    <w:rsid w:val="00C01C68"/>
    <w:rsid w:val="00C0226C"/>
    <w:rsid w:val="00C022A5"/>
    <w:rsid w:val="00C02946"/>
    <w:rsid w:val="00C02BF1"/>
    <w:rsid w:val="00C02CD7"/>
    <w:rsid w:val="00C02CFC"/>
    <w:rsid w:val="00C046B6"/>
    <w:rsid w:val="00C06FA6"/>
    <w:rsid w:val="00C106E4"/>
    <w:rsid w:val="00C1156A"/>
    <w:rsid w:val="00C16C95"/>
    <w:rsid w:val="00C16F2D"/>
    <w:rsid w:val="00C2037B"/>
    <w:rsid w:val="00C21AD2"/>
    <w:rsid w:val="00C21F38"/>
    <w:rsid w:val="00C24442"/>
    <w:rsid w:val="00C24832"/>
    <w:rsid w:val="00C24D99"/>
    <w:rsid w:val="00C24E07"/>
    <w:rsid w:val="00C31496"/>
    <w:rsid w:val="00C34122"/>
    <w:rsid w:val="00C363A8"/>
    <w:rsid w:val="00C36B37"/>
    <w:rsid w:val="00C404F6"/>
    <w:rsid w:val="00C4076D"/>
    <w:rsid w:val="00C4281B"/>
    <w:rsid w:val="00C43D21"/>
    <w:rsid w:val="00C479CB"/>
    <w:rsid w:val="00C5002F"/>
    <w:rsid w:val="00C50F18"/>
    <w:rsid w:val="00C51ED6"/>
    <w:rsid w:val="00C55716"/>
    <w:rsid w:val="00C55F0D"/>
    <w:rsid w:val="00C604C2"/>
    <w:rsid w:val="00C61CA3"/>
    <w:rsid w:val="00C631F0"/>
    <w:rsid w:val="00C65461"/>
    <w:rsid w:val="00C65E47"/>
    <w:rsid w:val="00C707AA"/>
    <w:rsid w:val="00C70C05"/>
    <w:rsid w:val="00C7479C"/>
    <w:rsid w:val="00C779E8"/>
    <w:rsid w:val="00C839A2"/>
    <w:rsid w:val="00C83ECE"/>
    <w:rsid w:val="00C84F66"/>
    <w:rsid w:val="00C86AE1"/>
    <w:rsid w:val="00C90097"/>
    <w:rsid w:val="00C93119"/>
    <w:rsid w:val="00C97281"/>
    <w:rsid w:val="00C9735E"/>
    <w:rsid w:val="00CA0169"/>
    <w:rsid w:val="00CA1A6A"/>
    <w:rsid w:val="00CA26F6"/>
    <w:rsid w:val="00CA40C9"/>
    <w:rsid w:val="00CA43BF"/>
    <w:rsid w:val="00CB0588"/>
    <w:rsid w:val="00CB145D"/>
    <w:rsid w:val="00CB1465"/>
    <w:rsid w:val="00CB1FD4"/>
    <w:rsid w:val="00CB3279"/>
    <w:rsid w:val="00CB33FA"/>
    <w:rsid w:val="00CB4CF9"/>
    <w:rsid w:val="00CC0886"/>
    <w:rsid w:val="00CC6FE9"/>
    <w:rsid w:val="00CC70CA"/>
    <w:rsid w:val="00CC76A3"/>
    <w:rsid w:val="00CC791F"/>
    <w:rsid w:val="00CD0560"/>
    <w:rsid w:val="00CD2188"/>
    <w:rsid w:val="00CD3243"/>
    <w:rsid w:val="00CD5801"/>
    <w:rsid w:val="00CD71CA"/>
    <w:rsid w:val="00CD778B"/>
    <w:rsid w:val="00CD7EBB"/>
    <w:rsid w:val="00CE060B"/>
    <w:rsid w:val="00CE1D5A"/>
    <w:rsid w:val="00CE2525"/>
    <w:rsid w:val="00CF5916"/>
    <w:rsid w:val="00CF71ED"/>
    <w:rsid w:val="00CF7550"/>
    <w:rsid w:val="00D00117"/>
    <w:rsid w:val="00D00184"/>
    <w:rsid w:val="00D0377E"/>
    <w:rsid w:val="00D037DC"/>
    <w:rsid w:val="00D07061"/>
    <w:rsid w:val="00D109D9"/>
    <w:rsid w:val="00D11E96"/>
    <w:rsid w:val="00D1298F"/>
    <w:rsid w:val="00D13A59"/>
    <w:rsid w:val="00D14988"/>
    <w:rsid w:val="00D14AE0"/>
    <w:rsid w:val="00D20C44"/>
    <w:rsid w:val="00D21D88"/>
    <w:rsid w:val="00D26178"/>
    <w:rsid w:val="00D267E4"/>
    <w:rsid w:val="00D27331"/>
    <w:rsid w:val="00D27A3A"/>
    <w:rsid w:val="00D31077"/>
    <w:rsid w:val="00D32779"/>
    <w:rsid w:val="00D3366F"/>
    <w:rsid w:val="00D347CF"/>
    <w:rsid w:val="00D357A0"/>
    <w:rsid w:val="00D358C3"/>
    <w:rsid w:val="00D372EF"/>
    <w:rsid w:val="00D41285"/>
    <w:rsid w:val="00D4553D"/>
    <w:rsid w:val="00D4607D"/>
    <w:rsid w:val="00D46385"/>
    <w:rsid w:val="00D51462"/>
    <w:rsid w:val="00D52050"/>
    <w:rsid w:val="00D5231C"/>
    <w:rsid w:val="00D527D3"/>
    <w:rsid w:val="00D53141"/>
    <w:rsid w:val="00D535D3"/>
    <w:rsid w:val="00D540F8"/>
    <w:rsid w:val="00D5525F"/>
    <w:rsid w:val="00D57DC9"/>
    <w:rsid w:val="00D57E82"/>
    <w:rsid w:val="00D601F3"/>
    <w:rsid w:val="00D6268D"/>
    <w:rsid w:val="00D63A74"/>
    <w:rsid w:val="00D644D7"/>
    <w:rsid w:val="00D65139"/>
    <w:rsid w:val="00D66BC7"/>
    <w:rsid w:val="00D70160"/>
    <w:rsid w:val="00D70698"/>
    <w:rsid w:val="00D71895"/>
    <w:rsid w:val="00D71BBE"/>
    <w:rsid w:val="00D72697"/>
    <w:rsid w:val="00D73406"/>
    <w:rsid w:val="00D7560F"/>
    <w:rsid w:val="00D761EB"/>
    <w:rsid w:val="00D76933"/>
    <w:rsid w:val="00D81CA8"/>
    <w:rsid w:val="00D83CEF"/>
    <w:rsid w:val="00D84B2F"/>
    <w:rsid w:val="00D85F82"/>
    <w:rsid w:val="00D864FD"/>
    <w:rsid w:val="00D86C4B"/>
    <w:rsid w:val="00D90758"/>
    <w:rsid w:val="00D90A8D"/>
    <w:rsid w:val="00D90D38"/>
    <w:rsid w:val="00D91359"/>
    <w:rsid w:val="00D94C0D"/>
    <w:rsid w:val="00DA0DC7"/>
    <w:rsid w:val="00DA1890"/>
    <w:rsid w:val="00DA1ED8"/>
    <w:rsid w:val="00DA2D49"/>
    <w:rsid w:val="00DA3730"/>
    <w:rsid w:val="00DA5318"/>
    <w:rsid w:val="00DA5424"/>
    <w:rsid w:val="00DA5CEB"/>
    <w:rsid w:val="00DA7C8A"/>
    <w:rsid w:val="00DB0EED"/>
    <w:rsid w:val="00DB40C3"/>
    <w:rsid w:val="00DB452A"/>
    <w:rsid w:val="00DB69BC"/>
    <w:rsid w:val="00DB7636"/>
    <w:rsid w:val="00DC0188"/>
    <w:rsid w:val="00DC027D"/>
    <w:rsid w:val="00DC15E8"/>
    <w:rsid w:val="00DC17A3"/>
    <w:rsid w:val="00DC1AE7"/>
    <w:rsid w:val="00DC608D"/>
    <w:rsid w:val="00DD2A74"/>
    <w:rsid w:val="00DD3014"/>
    <w:rsid w:val="00DD3D1D"/>
    <w:rsid w:val="00DD4210"/>
    <w:rsid w:val="00DD4D41"/>
    <w:rsid w:val="00DD4FBD"/>
    <w:rsid w:val="00DD559D"/>
    <w:rsid w:val="00DD5FC7"/>
    <w:rsid w:val="00DD616C"/>
    <w:rsid w:val="00DD61CF"/>
    <w:rsid w:val="00DD6630"/>
    <w:rsid w:val="00DE2697"/>
    <w:rsid w:val="00DE2A75"/>
    <w:rsid w:val="00DE3B1F"/>
    <w:rsid w:val="00DE4D4E"/>
    <w:rsid w:val="00DE6F3E"/>
    <w:rsid w:val="00DF0165"/>
    <w:rsid w:val="00DF14C2"/>
    <w:rsid w:val="00DF1716"/>
    <w:rsid w:val="00DF1D58"/>
    <w:rsid w:val="00DF2BF3"/>
    <w:rsid w:val="00DF2F62"/>
    <w:rsid w:val="00DF3DCE"/>
    <w:rsid w:val="00DF5CA3"/>
    <w:rsid w:val="00DF60B4"/>
    <w:rsid w:val="00DF67BB"/>
    <w:rsid w:val="00E00887"/>
    <w:rsid w:val="00E0151F"/>
    <w:rsid w:val="00E0204A"/>
    <w:rsid w:val="00E06AF2"/>
    <w:rsid w:val="00E101A0"/>
    <w:rsid w:val="00E15CE6"/>
    <w:rsid w:val="00E16559"/>
    <w:rsid w:val="00E16ED2"/>
    <w:rsid w:val="00E20522"/>
    <w:rsid w:val="00E235CA"/>
    <w:rsid w:val="00E24CCF"/>
    <w:rsid w:val="00E253F0"/>
    <w:rsid w:val="00E27654"/>
    <w:rsid w:val="00E30881"/>
    <w:rsid w:val="00E30B9E"/>
    <w:rsid w:val="00E31061"/>
    <w:rsid w:val="00E338C7"/>
    <w:rsid w:val="00E36E54"/>
    <w:rsid w:val="00E378A2"/>
    <w:rsid w:val="00E43776"/>
    <w:rsid w:val="00E44069"/>
    <w:rsid w:val="00E44295"/>
    <w:rsid w:val="00E461EF"/>
    <w:rsid w:val="00E4642E"/>
    <w:rsid w:val="00E467AE"/>
    <w:rsid w:val="00E471AD"/>
    <w:rsid w:val="00E47416"/>
    <w:rsid w:val="00E4761E"/>
    <w:rsid w:val="00E508F7"/>
    <w:rsid w:val="00E57EE0"/>
    <w:rsid w:val="00E605E7"/>
    <w:rsid w:val="00E6062E"/>
    <w:rsid w:val="00E60FAB"/>
    <w:rsid w:val="00E65164"/>
    <w:rsid w:val="00E664A4"/>
    <w:rsid w:val="00E677EB"/>
    <w:rsid w:val="00E7118D"/>
    <w:rsid w:val="00E713D7"/>
    <w:rsid w:val="00E73A32"/>
    <w:rsid w:val="00E73AA9"/>
    <w:rsid w:val="00E7798B"/>
    <w:rsid w:val="00E77E3A"/>
    <w:rsid w:val="00E80148"/>
    <w:rsid w:val="00E81C0F"/>
    <w:rsid w:val="00E81E1E"/>
    <w:rsid w:val="00E836AE"/>
    <w:rsid w:val="00E858F2"/>
    <w:rsid w:val="00E873F1"/>
    <w:rsid w:val="00E87AAA"/>
    <w:rsid w:val="00E92A62"/>
    <w:rsid w:val="00E96071"/>
    <w:rsid w:val="00EA1047"/>
    <w:rsid w:val="00EA11E4"/>
    <w:rsid w:val="00EA3EBD"/>
    <w:rsid w:val="00EA4ACF"/>
    <w:rsid w:val="00EA4B54"/>
    <w:rsid w:val="00EA5779"/>
    <w:rsid w:val="00EA5D2B"/>
    <w:rsid w:val="00EA5E71"/>
    <w:rsid w:val="00EA65FB"/>
    <w:rsid w:val="00EB1912"/>
    <w:rsid w:val="00EB296F"/>
    <w:rsid w:val="00EB53AA"/>
    <w:rsid w:val="00EB53F4"/>
    <w:rsid w:val="00EB5A8C"/>
    <w:rsid w:val="00EB5CE7"/>
    <w:rsid w:val="00EB695A"/>
    <w:rsid w:val="00EB6A69"/>
    <w:rsid w:val="00EB6B61"/>
    <w:rsid w:val="00EC2CA7"/>
    <w:rsid w:val="00EC3175"/>
    <w:rsid w:val="00EC4437"/>
    <w:rsid w:val="00EC7506"/>
    <w:rsid w:val="00EC7BDE"/>
    <w:rsid w:val="00ED18E7"/>
    <w:rsid w:val="00ED2546"/>
    <w:rsid w:val="00ED309C"/>
    <w:rsid w:val="00ED3E33"/>
    <w:rsid w:val="00ED40B8"/>
    <w:rsid w:val="00ED427C"/>
    <w:rsid w:val="00ED4DF6"/>
    <w:rsid w:val="00ED5FA5"/>
    <w:rsid w:val="00EE25AC"/>
    <w:rsid w:val="00EE3CF0"/>
    <w:rsid w:val="00EE55AC"/>
    <w:rsid w:val="00EE7D3D"/>
    <w:rsid w:val="00EF2A57"/>
    <w:rsid w:val="00EF40DC"/>
    <w:rsid w:val="00EF60F0"/>
    <w:rsid w:val="00EF7133"/>
    <w:rsid w:val="00F0095E"/>
    <w:rsid w:val="00F00A7F"/>
    <w:rsid w:val="00F02EC1"/>
    <w:rsid w:val="00F04442"/>
    <w:rsid w:val="00F105EF"/>
    <w:rsid w:val="00F1102B"/>
    <w:rsid w:val="00F11602"/>
    <w:rsid w:val="00F129C1"/>
    <w:rsid w:val="00F12B26"/>
    <w:rsid w:val="00F15295"/>
    <w:rsid w:val="00F1551B"/>
    <w:rsid w:val="00F15737"/>
    <w:rsid w:val="00F16D2C"/>
    <w:rsid w:val="00F17803"/>
    <w:rsid w:val="00F17A01"/>
    <w:rsid w:val="00F21523"/>
    <w:rsid w:val="00F216A0"/>
    <w:rsid w:val="00F21F31"/>
    <w:rsid w:val="00F22E0C"/>
    <w:rsid w:val="00F23536"/>
    <w:rsid w:val="00F23AFF"/>
    <w:rsid w:val="00F23EAD"/>
    <w:rsid w:val="00F246A6"/>
    <w:rsid w:val="00F24BB3"/>
    <w:rsid w:val="00F27F34"/>
    <w:rsid w:val="00F30A8C"/>
    <w:rsid w:val="00F3663F"/>
    <w:rsid w:val="00F37966"/>
    <w:rsid w:val="00F37BF8"/>
    <w:rsid w:val="00F429C6"/>
    <w:rsid w:val="00F433F7"/>
    <w:rsid w:val="00F45BA1"/>
    <w:rsid w:val="00F468DB"/>
    <w:rsid w:val="00F5035D"/>
    <w:rsid w:val="00F509FD"/>
    <w:rsid w:val="00F51751"/>
    <w:rsid w:val="00F526C8"/>
    <w:rsid w:val="00F52895"/>
    <w:rsid w:val="00F52C75"/>
    <w:rsid w:val="00F54C01"/>
    <w:rsid w:val="00F554BA"/>
    <w:rsid w:val="00F554C3"/>
    <w:rsid w:val="00F55C02"/>
    <w:rsid w:val="00F565DE"/>
    <w:rsid w:val="00F56830"/>
    <w:rsid w:val="00F578B3"/>
    <w:rsid w:val="00F60569"/>
    <w:rsid w:val="00F62B66"/>
    <w:rsid w:val="00F63DB4"/>
    <w:rsid w:val="00F64A25"/>
    <w:rsid w:val="00F650DB"/>
    <w:rsid w:val="00F65318"/>
    <w:rsid w:val="00F65729"/>
    <w:rsid w:val="00F65BA8"/>
    <w:rsid w:val="00F66C24"/>
    <w:rsid w:val="00F670D2"/>
    <w:rsid w:val="00F67689"/>
    <w:rsid w:val="00F67ADD"/>
    <w:rsid w:val="00F717F2"/>
    <w:rsid w:val="00F71924"/>
    <w:rsid w:val="00F74576"/>
    <w:rsid w:val="00F74B17"/>
    <w:rsid w:val="00F76B49"/>
    <w:rsid w:val="00F77C61"/>
    <w:rsid w:val="00F77F3A"/>
    <w:rsid w:val="00F80BED"/>
    <w:rsid w:val="00F81063"/>
    <w:rsid w:val="00F81F63"/>
    <w:rsid w:val="00F822BE"/>
    <w:rsid w:val="00F82ABB"/>
    <w:rsid w:val="00F83226"/>
    <w:rsid w:val="00F83FF8"/>
    <w:rsid w:val="00F84528"/>
    <w:rsid w:val="00F84C9E"/>
    <w:rsid w:val="00F85C61"/>
    <w:rsid w:val="00F86B1A"/>
    <w:rsid w:val="00F8727A"/>
    <w:rsid w:val="00F953A7"/>
    <w:rsid w:val="00F963E4"/>
    <w:rsid w:val="00F96687"/>
    <w:rsid w:val="00F968D4"/>
    <w:rsid w:val="00F976D9"/>
    <w:rsid w:val="00FA0E37"/>
    <w:rsid w:val="00FA1061"/>
    <w:rsid w:val="00FA1454"/>
    <w:rsid w:val="00FA1B73"/>
    <w:rsid w:val="00FA2D4E"/>
    <w:rsid w:val="00FA45AF"/>
    <w:rsid w:val="00FA49B8"/>
    <w:rsid w:val="00FA7864"/>
    <w:rsid w:val="00FB1AB8"/>
    <w:rsid w:val="00FB2942"/>
    <w:rsid w:val="00FB3351"/>
    <w:rsid w:val="00FC12C0"/>
    <w:rsid w:val="00FC1E8F"/>
    <w:rsid w:val="00FC2458"/>
    <w:rsid w:val="00FC2923"/>
    <w:rsid w:val="00FC2AFA"/>
    <w:rsid w:val="00FC534F"/>
    <w:rsid w:val="00FC588D"/>
    <w:rsid w:val="00FC68F5"/>
    <w:rsid w:val="00FD0239"/>
    <w:rsid w:val="00FD1100"/>
    <w:rsid w:val="00FD1F0D"/>
    <w:rsid w:val="00FD2B8C"/>
    <w:rsid w:val="00FD48FE"/>
    <w:rsid w:val="00FE05A0"/>
    <w:rsid w:val="00FE0B01"/>
    <w:rsid w:val="00FE3243"/>
    <w:rsid w:val="00FE3D01"/>
    <w:rsid w:val="00FE4243"/>
    <w:rsid w:val="00FE7191"/>
    <w:rsid w:val="00FE72F2"/>
    <w:rsid w:val="00FE792C"/>
    <w:rsid w:val="00FF2841"/>
    <w:rsid w:val="00FF3577"/>
    <w:rsid w:val="00FF62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7910A"/>
  <w15:docId w15:val="{61424A6A-A401-4734-995D-38C5A9B2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B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99"/>
    <w:qFormat/>
    <w:rsid w:val="00613B08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613B08"/>
    <w:rPr>
      <w:color w:val="0000FF" w:themeColor="hyperlink"/>
      <w:u w:val="single"/>
    </w:rPr>
  </w:style>
  <w:style w:type="paragraph" w:styleId="AltBilgi">
    <w:name w:val="footer"/>
    <w:basedOn w:val="Normal"/>
    <w:link w:val="AltBilgiChar"/>
    <w:uiPriority w:val="99"/>
    <w:unhideWhenUsed/>
    <w:rsid w:val="00613B08"/>
    <w:pPr>
      <w:tabs>
        <w:tab w:val="center" w:pos="4536"/>
        <w:tab w:val="right" w:pos="9072"/>
      </w:tabs>
    </w:pPr>
    <w:rPr>
      <w:rFonts w:asciiTheme="minorHAnsi" w:eastAsiaTheme="minorEastAsia" w:hAnsiTheme="minorHAnsi" w:cstheme="minorBidi"/>
      <w:sz w:val="22"/>
      <w:szCs w:val="22"/>
      <w:lang w:eastAsia="tr-TR"/>
    </w:rPr>
  </w:style>
  <w:style w:type="character" w:customStyle="1" w:styleId="AltBilgiChar">
    <w:name w:val="Alt Bilgi Char"/>
    <w:basedOn w:val="VarsaylanParagrafYazTipi"/>
    <w:link w:val="AltBilgi"/>
    <w:uiPriority w:val="99"/>
    <w:rsid w:val="00613B08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13B0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3B0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lad@ilad.ogr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lad@ilad.org.t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üsun</dc:creator>
  <cp:lastModifiedBy>Sevda Güzeldere</cp:lastModifiedBy>
  <cp:revision>20</cp:revision>
  <dcterms:created xsi:type="dcterms:W3CDTF">2024-01-03T08:10:00Z</dcterms:created>
  <dcterms:modified xsi:type="dcterms:W3CDTF">2026-01-02T08:44:00Z</dcterms:modified>
</cp:coreProperties>
</file>